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F425D5" w14:textId="77777777" w:rsidR="004E03B2" w:rsidRPr="00AD40EA" w:rsidRDefault="00B46004">
      <w:pPr>
        <w:spacing w:before="92" w:line="321" w:lineRule="exact"/>
        <w:ind w:left="341" w:right="443"/>
        <w:jc w:val="center"/>
        <w:rPr>
          <w:b/>
          <w:color w:val="000000" w:themeColor="text1"/>
          <w:sz w:val="28"/>
        </w:rPr>
      </w:pPr>
      <w:r w:rsidRPr="00AD40EA">
        <w:rPr>
          <w:noProof/>
          <w:color w:val="000000" w:themeColor="text1"/>
          <w:lang w:val="en-IN" w:eastAsia="en-IN" w:bidi="ar-SA"/>
        </w:rPr>
        <w:drawing>
          <wp:anchor distT="0" distB="0" distL="0" distR="0" simplePos="0" relativeHeight="251659264" behindDoc="0" locked="0" layoutInCell="1" allowOverlap="1" wp14:anchorId="23FF776E" wp14:editId="1A958ABC">
            <wp:simplePos x="0" y="0"/>
            <wp:positionH relativeFrom="page">
              <wp:posOffset>521334</wp:posOffset>
            </wp:positionH>
            <wp:positionV relativeFrom="paragraph">
              <wp:posOffset>-103862</wp:posOffset>
            </wp:positionV>
            <wp:extent cx="593725" cy="59372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725" cy="593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D40EA">
        <w:rPr>
          <w:b/>
          <w:color w:val="000000" w:themeColor="text1"/>
          <w:sz w:val="28"/>
        </w:rPr>
        <w:t>POORNIMA UNIVERSITY, JAIPUR.</w:t>
      </w:r>
    </w:p>
    <w:p w14:paraId="695C29ED" w14:textId="2F0FBF0F" w:rsidR="004E03B2" w:rsidRPr="00AD40EA" w:rsidRDefault="00F9228A">
      <w:pPr>
        <w:spacing w:line="229" w:lineRule="exact"/>
        <w:ind w:left="343" w:right="443"/>
        <w:jc w:val="center"/>
        <w:rPr>
          <w:b/>
          <w:color w:val="000000" w:themeColor="text1"/>
          <w:sz w:val="20"/>
        </w:rPr>
      </w:pPr>
      <w:r w:rsidRPr="00AD40EA">
        <w:rPr>
          <w:noProof/>
          <w:color w:val="000000" w:themeColor="text1"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261952" behindDoc="1" locked="0" layoutInCell="1" allowOverlap="1" wp14:anchorId="75F8049E" wp14:editId="46D615B0">
                <wp:simplePos x="0" y="0"/>
                <wp:positionH relativeFrom="page">
                  <wp:posOffset>2864485</wp:posOffset>
                </wp:positionH>
                <wp:positionV relativeFrom="paragraph">
                  <wp:posOffset>605790</wp:posOffset>
                </wp:positionV>
                <wp:extent cx="1931670" cy="367665"/>
                <wp:effectExtent l="0" t="0" r="0" b="0"/>
                <wp:wrapNone/>
                <wp:docPr id="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31670" cy="3676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333333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7FB27F2" id="Rectangle 6" o:spid="_x0000_s1026" style="position:absolute;margin-left:225.55pt;margin-top:47.7pt;width:152.1pt;height:28.95pt;z-index:-25205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" filled="f" strokecolor="#333">
                <w10:wrap anchorx="page"/>
              </v:rect>
            </w:pict>
          </mc:Fallback>
        </mc:AlternateContent>
      </w:r>
      <w:r w:rsidRPr="00AD40EA">
        <w:rPr>
          <w:noProof/>
          <w:color w:val="000000" w:themeColor="text1"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262976" behindDoc="1" locked="0" layoutInCell="1" allowOverlap="1" wp14:anchorId="1E0AD72F" wp14:editId="20EDDC2D">
                <wp:simplePos x="0" y="0"/>
                <wp:positionH relativeFrom="page">
                  <wp:posOffset>6346190</wp:posOffset>
                </wp:positionH>
                <wp:positionV relativeFrom="paragraph">
                  <wp:posOffset>349885</wp:posOffset>
                </wp:positionV>
                <wp:extent cx="474980" cy="282575"/>
                <wp:effectExtent l="0" t="0" r="0" b="0"/>
                <wp:wrapNone/>
                <wp:docPr id="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4980" cy="2825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4F299C5" id="Rectangle 5" o:spid="_x0000_s1026" style="position:absolute;margin-left:499.7pt;margin-top:27.55pt;width:37.4pt;height:22.25pt;z-index:-252053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" filled="f">
                <w10:wrap anchorx="page"/>
              </v:rect>
            </w:pict>
          </mc:Fallback>
        </mc:AlternateContent>
      </w:r>
      <w:r w:rsidR="00B46004" w:rsidRPr="00AD40EA">
        <w:rPr>
          <w:b/>
          <w:color w:val="000000" w:themeColor="text1"/>
          <w:sz w:val="20"/>
        </w:rPr>
        <w:t xml:space="preserve">END SEMESTER EXAMINATION, </w:t>
      </w:r>
      <w:r w:rsidR="00AD40EA">
        <w:rPr>
          <w:b/>
          <w:color w:val="000000" w:themeColor="text1"/>
          <w:sz w:val="20"/>
        </w:rPr>
        <w:t>April</w:t>
      </w:r>
      <w:r w:rsidR="00F077A7" w:rsidRPr="00AD40EA">
        <w:rPr>
          <w:b/>
          <w:color w:val="000000" w:themeColor="text1"/>
          <w:sz w:val="20"/>
        </w:rPr>
        <w:t xml:space="preserve"> </w:t>
      </w:r>
      <w:r w:rsidR="00B46004" w:rsidRPr="00AD40EA">
        <w:rPr>
          <w:b/>
          <w:color w:val="000000" w:themeColor="text1"/>
          <w:sz w:val="20"/>
        </w:rPr>
        <w:t>20</w:t>
      </w:r>
      <w:r w:rsidR="00D34E99" w:rsidRPr="00AD40EA">
        <w:rPr>
          <w:b/>
          <w:color w:val="000000" w:themeColor="text1"/>
          <w:sz w:val="20"/>
        </w:rPr>
        <w:t>2</w:t>
      </w:r>
      <w:r w:rsidR="00BB2849" w:rsidRPr="00AD40EA">
        <w:rPr>
          <w:b/>
          <w:color w:val="000000" w:themeColor="text1"/>
          <w:sz w:val="20"/>
        </w:rPr>
        <w:t>3</w:t>
      </w:r>
    </w:p>
    <w:p w14:paraId="0FC1693A" w14:textId="77777777" w:rsidR="004E03B2" w:rsidRPr="00AD40EA" w:rsidRDefault="004E03B2">
      <w:pPr>
        <w:spacing w:before="9" w:after="1"/>
        <w:rPr>
          <w:b/>
          <w:color w:val="000000" w:themeColor="text1"/>
          <w:sz w:val="15"/>
        </w:rPr>
      </w:pPr>
    </w:p>
    <w:tbl>
      <w:tblPr>
        <w:tblW w:w="0" w:type="auto"/>
        <w:tblInd w:w="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"/>
        <w:gridCol w:w="453"/>
        <w:gridCol w:w="5990"/>
        <w:gridCol w:w="3551"/>
      </w:tblGrid>
      <w:tr w:rsidR="00AD40EA" w:rsidRPr="00AD40EA" w14:paraId="7131209C" w14:textId="77777777">
        <w:trPr>
          <w:trHeight w:val="537"/>
        </w:trPr>
        <w:tc>
          <w:tcPr>
            <w:tcW w:w="216" w:type="dxa"/>
            <w:vMerge w:val="restart"/>
            <w:tcBorders>
              <w:bottom w:val="nil"/>
              <w:right w:val="single" w:sz="6" w:space="0" w:color="000000"/>
            </w:tcBorders>
          </w:tcPr>
          <w:p w14:paraId="09EEA0C7" w14:textId="77777777" w:rsidR="004E03B2" w:rsidRPr="00AD40EA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453" w:type="dxa"/>
            <w:vMerge w:val="restart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9AA971" w14:textId="73460BEE" w:rsidR="004E03B2" w:rsidRPr="00AD40EA" w:rsidRDefault="00977907" w:rsidP="000A10F2">
            <w:pPr>
              <w:pStyle w:val="TableParagraph"/>
              <w:ind w:left="148" w:right="143"/>
              <w:jc w:val="both"/>
              <w:rPr>
                <w:b/>
                <w:color w:val="000000" w:themeColor="text1"/>
                <w:sz w:val="20"/>
              </w:rPr>
            </w:pPr>
            <w:r w:rsidRPr="00977907">
              <w:rPr>
                <w:b/>
                <w:color w:val="000000" w:themeColor="text1"/>
                <w:sz w:val="20"/>
              </w:rPr>
              <w:t>3BT6119</w:t>
            </w:r>
          </w:p>
        </w:tc>
        <w:tc>
          <w:tcPr>
            <w:tcW w:w="5990" w:type="dxa"/>
            <w:tcBorders>
              <w:left w:val="single" w:sz="6" w:space="0" w:color="000000"/>
              <w:bottom w:val="nil"/>
              <w:right w:val="nil"/>
            </w:tcBorders>
          </w:tcPr>
          <w:p w14:paraId="226321E7" w14:textId="77777777" w:rsidR="004E03B2" w:rsidRPr="00AD40EA" w:rsidRDefault="004E03B2">
            <w:pPr>
              <w:pStyle w:val="TableParagraph"/>
              <w:spacing w:before="3"/>
              <w:rPr>
                <w:b/>
                <w:color w:val="000000" w:themeColor="text1"/>
                <w:sz w:val="19"/>
              </w:rPr>
            </w:pPr>
          </w:p>
          <w:p w14:paraId="50186A31" w14:textId="77777777" w:rsidR="004E03B2" w:rsidRPr="00AD40EA" w:rsidRDefault="00B46004">
            <w:pPr>
              <w:pStyle w:val="TableParagraph"/>
              <w:tabs>
                <w:tab w:val="left" w:pos="6054"/>
              </w:tabs>
              <w:spacing w:before="1"/>
              <w:ind w:left="293" w:right="-87"/>
              <w:rPr>
                <w:color w:val="000000" w:themeColor="text1"/>
                <w:sz w:val="20"/>
              </w:rPr>
            </w:pPr>
            <w:r w:rsidRPr="00AD40EA">
              <w:rPr>
                <w:color w:val="000000" w:themeColor="text1"/>
                <w:sz w:val="20"/>
              </w:rPr>
              <w:t>Roll</w:t>
            </w:r>
            <w:r w:rsidR="000A10F2" w:rsidRPr="00AD40EA">
              <w:rPr>
                <w:color w:val="000000" w:themeColor="text1"/>
                <w:sz w:val="20"/>
              </w:rPr>
              <w:t xml:space="preserve"> </w:t>
            </w:r>
            <w:r w:rsidRPr="00AD40EA">
              <w:rPr>
                <w:color w:val="000000" w:themeColor="text1"/>
                <w:sz w:val="20"/>
              </w:rPr>
              <w:t>No.</w:t>
            </w:r>
            <w:r w:rsidRPr="00AD40EA">
              <w:rPr>
                <w:color w:val="000000" w:themeColor="text1"/>
                <w:sz w:val="20"/>
                <w:u w:val="single"/>
              </w:rPr>
              <w:tab/>
            </w:r>
          </w:p>
        </w:tc>
        <w:tc>
          <w:tcPr>
            <w:tcW w:w="3551" w:type="dxa"/>
            <w:tcBorders>
              <w:left w:val="nil"/>
              <w:bottom w:val="nil"/>
            </w:tcBorders>
          </w:tcPr>
          <w:p w14:paraId="53AEBA62" w14:textId="23964D9E" w:rsidR="004E03B2" w:rsidRPr="00AD40EA" w:rsidRDefault="00B46004" w:rsidP="00977907">
            <w:pPr>
              <w:pStyle w:val="TableParagraph"/>
              <w:tabs>
                <w:tab w:val="right" w:pos="2882"/>
              </w:tabs>
              <w:spacing w:before="197"/>
              <w:ind w:left="295"/>
              <w:rPr>
                <w:color w:val="000000" w:themeColor="text1"/>
                <w:sz w:val="24"/>
              </w:rPr>
            </w:pPr>
            <w:r w:rsidRPr="00AD40EA">
              <w:rPr>
                <w:color w:val="000000" w:themeColor="text1"/>
                <w:position w:val="1"/>
                <w:sz w:val="20"/>
              </w:rPr>
              <w:t>Total</w:t>
            </w:r>
            <w:r w:rsidR="000A10F2" w:rsidRPr="00AD40EA">
              <w:rPr>
                <w:color w:val="000000" w:themeColor="text1"/>
                <w:position w:val="1"/>
                <w:sz w:val="20"/>
              </w:rPr>
              <w:t xml:space="preserve"> </w:t>
            </w:r>
            <w:r w:rsidRPr="00AD40EA">
              <w:rPr>
                <w:color w:val="000000" w:themeColor="text1"/>
                <w:position w:val="1"/>
                <w:sz w:val="20"/>
              </w:rPr>
              <w:t>Printed</w:t>
            </w:r>
            <w:r w:rsidR="000A10F2" w:rsidRPr="00AD40EA">
              <w:rPr>
                <w:color w:val="000000" w:themeColor="text1"/>
                <w:position w:val="1"/>
                <w:sz w:val="20"/>
              </w:rPr>
              <w:t xml:space="preserve"> </w:t>
            </w:r>
            <w:r w:rsidRPr="00AD40EA">
              <w:rPr>
                <w:color w:val="000000" w:themeColor="text1"/>
                <w:position w:val="1"/>
                <w:sz w:val="20"/>
              </w:rPr>
              <w:t>Pages:</w:t>
            </w:r>
            <w:r w:rsidRPr="00AD40EA">
              <w:rPr>
                <w:color w:val="000000" w:themeColor="text1"/>
                <w:position w:val="1"/>
                <w:sz w:val="20"/>
              </w:rPr>
              <w:tab/>
            </w:r>
            <w:r w:rsidR="00977907">
              <w:rPr>
                <w:color w:val="000000" w:themeColor="text1"/>
                <w:sz w:val="24"/>
              </w:rPr>
              <w:t>1</w:t>
            </w:r>
          </w:p>
        </w:tc>
      </w:tr>
      <w:tr w:rsidR="00AD40EA" w:rsidRPr="00AD40EA" w14:paraId="16A3B15E" w14:textId="77777777">
        <w:trPr>
          <w:trHeight w:val="543"/>
        </w:trPr>
        <w:tc>
          <w:tcPr>
            <w:tcW w:w="216" w:type="dxa"/>
            <w:vMerge/>
            <w:tcBorders>
              <w:top w:val="nil"/>
              <w:bottom w:val="nil"/>
              <w:right w:val="single" w:sz="6" w:space="0" w:color="000000"/>
            </w:tcBorders>
          </w:tcPr>
          <w:p w14:paraId="04BCE6CE" w14:textId="77777777" w:rsidR="004E03B2" w:rsidRPr="00AD40EA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53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EF1020" w14:textId="77777777" w:rsidR="004E03B2" w:rsidRPr="00AD40EA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5990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374A8AAB" w14:textId="74392260" w:rsidR="004E03B2" w:rsidRPr="00AD40EA" w:rsidRDefault="00977907" w:rsidP="00C50F9A">
            <w:pPr>
              <w:pStyle w:val="TableParagraph"/>
              <w:spacing w:before="49"/>
              <w:ind w:left="3637"/>
              <w:rPr>
                <w:b/>
                <w:color w:val="000000" w:themeColor="text1"/>
                <w:sz w:val="40"/>
              </w:rPr>
            </w:pPr>
            <w:r w:rsidRPr="00977907">
              <w:rPr>
                <w:b/>
                <w:color w:val="000000" w:themeColor="text1"/>
                <w:sz w:val="40"/>
              </w:rPr>
              <w:t>3BT6119</w:t>
            </w:r>
          </w:p>
        </w:tc>
        <w:tc>
          <w:tcPr>
            <w:tcW w:w="3551" w:type="dxa"/>
            <w:tcBorders>
              <w:top w:val="nil"/>
              <w:left w:val="nil"/>
              <w:bottom w:val="nil"/>
            </w:tcBorders>
          </w:tcPr>
          <w:p w14:paraId="41B6A34E" w14:textId="77777777" w:rsidR="004E03B2" w:rsidRPr="00AD40EA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</w:tr>
      <w:tr w:rsidR="00AD40EA" w:rsidRPr="00AD40EA" w14:paraId="221FB268" w14:textId="77777777">
        <w:trPr>
          <w:trHeight w:val="627"/>
        </w:trPr>
        <w:tc>
          <w:tcPr>
            <w:tcW w:w="216" w:type="dxa"/>
            <w:vMerge/>
            <w:tcBorders>
              <w:top w:val="nil"/>
              <w:bottom w:val="nil"/>
              <w:right w:val="single" w:sz="6" w:space="0" w:color="000000"/>
            </w:tcBorders>
          </w:tcPr>
          <w:p w14:paraId="20D8284F" w14:textId="77777777" w:rsidR="004E03B2" w:rsidRPr="00AD40EA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53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8F2B47" w14:textId="77777777" w:rsidR="004E03B2" w:rsidRPr="00AD40EA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9541" w:type="dxa"/>
            <w:gridSpan w:val="2"/>
            <w:tcBorders>
              <w:top w:val="nil"/>
              <w:left w:val="single" w:sz="6" w:space="0" w:color="000000"/>
              <w:bottom w:val="nil"/>
            </w:tcBorders>
          </w:tcPr>
          <w:p w14:paraId="527C0EB2" w14:textId="6742ADCD" w:rsidR="004E03B2" w:rsidRPr="00AD40EA" w:rsidRDefault="00B46004" w:rsidP="002248D7">
            <w:pPr>
              <w:pStyle w:val="TableParagraph"/>
              <w:spacing w:before="72"/>
              <w:jc w:val="center"/>
              <w:rPr>
                <w:color w:val="000000" w:themeColor="text1"/>
              </w:rPr>
            </w:pPr>
            <w:r w:rsidRPr="00AD40EA">
              <w:rPr>
                <w:color w:val="000000" w:themeColor="text1"/>
              </w:rPr>
              <w:t>B</w:t>
            </w:r>
            <w:r w:rsidR="008B7ADC" w:rsidRPr="00AD40EA">
              <w:rPr>
                <w:color w:val="000000" w:themeColor="text1"/>
              </w:rPr>
              <w:t>.</w:t>
            </w:r>
            <w:r w:rsidR="00AD40EA">
              <w:rPr>
                <w:color w:val="000000" w:themeColor="text1"/>
              </w:rPr>
              <w:t xml:space="preserve"> </w:t>
            </w:r>
            <w:r w:rsidR="008B7ADC" w:rsidRPr="00AD40EA">
              <w:rPr>
                <w:color w:val="000000" w:themeColor="text1"/>
              </w:rPr>
              <w:t>Tech</w:t>
            </w:r>
            <w:r w:rsidR="00D34E99" w:rsidRPr="00AD40EA">
              <w:rPr>
                <w:color w:val="000000" w:themeColor="text1"/>
              </w:rPr>
              <w:t xml:space="preserve"> </w:t>
            </w:r>
            <w:r w:rsidR="008B7ADC" w:rsidRPr="00AD40EA">
              <w:rPr>
                <w:color w:val="000000" w:themeColor="text1"/>
              </w:rPr>
              <w:t>III</w:t>
            </w:r>
            <w:r w:rsidR="00AD40EA">
              <w:rPr>
                <w:color w:val="000000" w:themeColor="text1"/>
              </w:rPr>
              <w:t xml:space="preserve"> </w:t>
            </w:r>
            <w:r w:rsidR="008B7ADC" w:rsidRPr="00AD40EA">
              <w:rPr>
                <w:color w:val="000000" w:themeColor="text1"/>
              </w:rPr>
              <w:t>Year</w:t>
            </w:r>
            <w:r w:rsidR="00AD40EA">
              <w:rPr>
                <w:color w:val="000000" w:themeColor="text1"/>
              </w:rPr>
              <w:t xml:space="preserve"> </w:t>
            </w:r>
            <w:r w:rsidR="008B7ADC" w:rsidRPr="00AD40EA">
              <w:rPr>
                <w:color w:val="000000" w:themeColor="text1"/>
              </w:rPr>
              <w:t xml:space="preserve">VI </w:t>
            </w:r>
            <w:r w:rsidRPr="00AD40EA">
              <w:rPr>
                <w:color w:val="000000" w:themeColor="text1"/>
              </w:rPr>
              <w:t>Semester (Main</w:t>
            </w:r>
            <w:r w:rsidR="00993A38" w:rsidRPr="00AD40EA">
              <w:rPr>
                <w:color w:val="000000" w:themeColor="text1"/>
              </w:rPr>
              <w:t>/Back</w:t>
            </w:r>
            <w:r w:rsidRPr="00AD40EA">
              <w:rPr>
                <w:color w:val="000000" w:themeColor="text1"/>
              </w:rPr>
              <w:t xml:space="preserve">) End Semester Examination, </w:t>
            </w:r>
            <w:r w:rsidR="008B7ADC" w:rsidRPr="00AD40EA">
              <w:rPr>
                <w:color w:val="000000" w:themeColor="text1"/>
              </w:rPr>
              <w:t>May</w:t>
            </w:r>
            <w:r w:rsidRPr="00AD40EA">
              <w:rPr>
                <w:color w:val="000000" w:themeColor="text1"/>
              </w:rPr>
              <w:t xml:space="preserve"> 20</w:t>
            </w:r>
            <w:r w:rsidR="00D34E99" w:rsidRPr="00AD40EA">
              <w:rPr>
                <w:color w:val="000000" w:themeColor="text1"/>
              </w:rPr>
              <w:t>2</w:t>
            </w:r>
            <w:r w:rsidR="008B7ADC" w:rsidRPr="00AD40EA">
              <w:rPr>
                <w:color w:val="000000" w:themeColor="text1"/>
              </w:rPr>
              <w:t>3</w:t>
            </w:r>
          </w:p>
          <w:p w14:paraId="7C4C9C93" w14:textId="04127AAD" w:rsidR="004E03B2" w:rsidRPr="00AD40EA" w:rsidRDefault="00AD40EA">
            <w:pPr>
              <w:pStyle w:val="TableParagraph"/>
              <w:spacing w:before="58" w:line="225" w:lineRule="exact"/>
              <w:ind w:left="3287" w:right="3090"/>
              <w:jc w:val="center"/>
              <w:rPr>
                <w:b/>
                <w:color w:val="000000" w:themeColor="text1"/>
                <w:sz w:val="28"/>
              </w:rPr>
            </w:pPr>
            <w:r>
              <w:rPr>
                <w:b/>
                <w:color w:val="000000" w:themeColor="text1"/>
                <w:sz w:val="28"/>
              </w:rPr>
              <w:t>(CE)</w:t>
            </w:r>
          </w:p>
        </w:tc>
      </w:tr>
      <w:tr w:rsidR="00AD40EA" w:rsidRPr="00AD40EA" w14:paraId="2B934232" w14:textId="77777777">
        <w:trPr>
          <w:trHeight w:val="319"/>
        </w:trPr>
        <w:tc>
          <w:tcPr>
            <w:tcW w:w="10210" w:type="dxa"/>
            <w:gridSpan w:val="4"/>
            <w:tcBorders>
              <w:top w:val="nil"/>
            </w:tcBorders>
          </w:tcPr>
          <w:p w14:paraId="350C1520" w14:textId="50CC97DC" w:rsidR="004E03B2" w:rsidRPr="00AD40EA" w:rsidRDefault="00641D13" w:rsidP="00747834">
            <w:pPr>
              <w:pStyle w:val="TableParagraph"/>
              <w:spacing w:before="60" w:line="239" w:lineRule="exact"/>
              <w:ind w:left="965"/>
              <w:rPr>
                <w:b/>
                <w:color w:val="000000" w:themeColor="text1"/>
              </w:rPr>
            </w:pPr>
            <w:r w:rsidRPr="00641D13">
              <w:rPr>
                <w:b/>
                <w:color w:val="000000" w:themeColor="text1"/>
              </w:rPr>
              <w:t>BCE06103</w:t>
            </w:r>
            <w:r w:rsidR="00AD40EA">
              <w:rPr>
                <w:b/>
                <w:color w:val="000000" w:themeColor="text1"/>
              </w:rPr>
              <w:t xml:space="preserve"> </w:t>
            </w:r>
            <w:r w:rsidR="00B46004" w:rsidRPr="00AD40EA">
              <w:rPr>
                <w:b/>
                <w:color w:val="000000" w:themeColor="text1"/>
              </w:rPr>
              <w:t>:</w:t>
            </w:r>
            <w:r w:rsidR="00096497" w:rsidRPr="00AD40EA">
              <w:rPr>
                <w:b/>
                <w:color w:val="000000" w:themeColor="text1"/>
              </w:rPr>
              <w:t xml:space="preserve"> </w:t>
            </w:r>
            <w:r w:rsidRPr="00641D13">
              <w:rPr>
                <w:b/>
                <w:color w:val="000000" w:themeColor="text1"/>
              </w:rPr>
              <w:t>Server-side Scripting Languages</w:t>
            </w:r>
          </w:p>
        </w:tc>
      </w:tr>
    </w:tbl>
    <w:p w14:paraId="4B5F3C46" w14:textId="77777777" w:rsidR="004E03B2" w:rsidRPr="00AD40EA" w:rsidRDefault="00C60421">
      <w:pPr>
        <w:pStyle w:val="Heading1"/>
        <w:tabs>
          <w:tab w:val="left" w:pos="8821"/>
        </w:tabs>
        <w:spacing w:before="55"/>
        <w:rPr>
          <w:b/>
          <w:color w:val="000000" w:themeColor="text1"/>
        </w:rPr>
      </w:pPr>
      <w:r w:rsidRPr="00AD40EA">
        <w:rPr>
          <w:color w:val="000000" w:themeColor="text1"/>
          <w:sz w:val="20"/>
        </w:rPr>
        <w:t>Max. Time</w:t>
      </w:r>
      <w:r w:rsidR="00B46004" w:rsidRPr="00AD40EA">
        <w:rPr>
          <w:color w:val="000000" w:themeColor="text1"/>
        </w:rPr>
        <w:t>:</w:t>
      </w:r>
      <w:r w:rsidR="005517CD" w:rsidRPr="00AD40EA">
        <w:rPr>
          <w:color w:val="000000" w:themeColor="text1"/>
        </w:rPr>
        <w:t xml:space="preserve"> </w:t>
      </w:r>
      <w:r w:rsidR="00B46004" w:rsidRPr="00AD40EA">
        <w:rPr>
          <w:b/>
          <w:color w:val="000000" w:themeColor="text1"/>
        </w:rPr>
        <w:t>3</w:t>
      </w:r>
      <w:r w:rsidR="005517CD" w:rsidRPr="00AD40EA">
        <w:rPr>
          <w:b/>
          <w:color w:val="000000" w:themeColor="text1"/>
        </w:rPr>
        <w:t xml:space="preserve"> </w:t>
      </w:r>
      <w:r w:rsidR="00B46004" w:rsidRPr="00AD40EA">
        <w:rPr>
          <w:color w:val="000000" w:themeColor="text1"/>
        </w:rPr>
        <w:t>Hours.</w:t>
      </w:r>
      <w:r w:rsidR="00B46004" w:rsidRPr="00AD40EA">
        <w:rPr>
          <w:color w:val="000000" w:themeColor="text1"/>
        </w:rPr>
        <w:tab/>
      </w:r>
      <w:r w:rsidRPr="00AD40EA">
        <w:rPr>
          <w:color w:val="000000" w:themeColor="text1"/>
          <w:sz w:val="20"/>
        </w:rPr>
        <w:t>Max. Marks</w:t>
      </w:r>
      <w:r w:rsidR="00B46004" w:rsidRPr="00AD40EA">
        <w:rPr>
          <w:color w:val="000000" w:themeColor="text1"/>
        </w:rPr>
        <w:t>:</w:t>
      </w:r>
      <w:r w:rsidR="005517CD" w:rsidRPr="00AD40EA">
        <w:rPr>
          <w:color w:val="000000" w:themeColor="text1"/>
        </w:rPr>
        <w:t xml:space="preserve"> </w:t>
      </w:r>
      <w:r w:rsidR="00B46004" w:rsidRPr="00AD40EA">
        <w:rPr>
          <w:b/>
          <w:color w:val="000000" w:themeColor="text1"/>
        </w:rPr>
        <w:t>60</w:t>
      </w:r>
    </w:p>
    <w:p w14:paraId="1F98278B" w14:textId="77777777" w:rsidR="004E03B2" w:rsidRPr="00AD40EA" w:rsidRDefault="00C60421">
      <w:pPr>
        <w:spacing w:line="252" w:lineRule="exact"/>
        <w:ind w:left="343" w:firstLine="7698"/>
        <w:rPr>
          <w:b/>
          <w:color w:val="000000" w:themeColor="text1"/>
          <w:sz w:val="20"/>
        </w:rPr>
      </w:pPr>
      <w:r w:rsidRPr="00AD40EA">
        <w:rPr>
          <w:color w:val="000000" w:themeColor="text1"/>
          <w:sz w:val="20"/>
        </w:rPr>
        <w:t xml:space="preserve">  </w:t>
      </w:r>
      <w:r w:rsidR="00B46004" w:rsidRPr="00AD40EA">
        <w:rPr>
          <w:color w:val="000000" w:themeColor="text1"/>
          <w:sz w:val="20"/>
        </w:rPr>
        <w:t>Min. Passing Marks:</w:t>
      </w:r>
      <w:r w:rsidR="005517CD" w:rsidRPr="00AD40EA">
        <w:rPr>
          <w:color w:val="000000" w:themeColor="text1"/>
          <w:sz w:val="20"/>
        </w:rPr>
        <w:t xml:space="preserve"> </w:t>
      </w:r>
      <w:r w:rsidR="00B46004" w:rsidRPr="00AD40EA">
        <w:rPr>
          <w:b/>
          <w:color w:val="000000" w:themeColor="text1"/>
          <w:sz w:val="20"/>
        </w:rPr>
        <w:t>21</w:t>
      </w:r>
    </w:p>
    <w:p w14:paraId="2B31B85E" w14:textId="77777777" w:rsidR="008B51BF" w:rsidRPr="00AD40EA" w:rsidRDefault="008B51BF" w:rsidP="008B51BF">
      <w:pPr>
        <w:pStyle w:val="BodyText"/>
        <w:spacing w:before="61"/>
        <w:ind w:left="343" w:right="443"/>
        <w:jc w:val="center"/>
        <w:rPr>
          <w:color w:val="000000" w:themeColor="text1"/>
        </w:rPr>
      </w:pPr>
      <w:r w:rsidRPr="00AD40EA">
        <w:rPr>
          <w:color w:val="000000" w:themeColor="text1"/>
        </w:rPr>
        <w:t xml:space="preserve">Attempt </w:t>
      </w:r>
      <w:r w:rsidRPr="00AD40EA">
        <w:rPr>
          <w:b/>
          <w:color w:val="000000" w:themeColor="text1"/>
        </w:rPr>
        <w:t>f</w:t>
      </w:r>
      <w:r w:rsidR="00096497" w:rsidRPr="00AD40EA">
        <w:rPr>
          <w:b/>
          <w:color w:val="000000" w:themeColor="text1"/>
        </w:rPr>
        <w:t>ive</w:t>
      </w:r>
      <w:r w:rsidRPr="00AD40EA">
        <w:rPr>
          <w:b/>
          <w:color w:val="000000" w:themeColor="text1"/>
        </w:rPr>
        <w:t xml:space="preserve"> </w:t>
      </w:r>
      <w:r w:rsidRPr="00AD40EA">
        <w:rPr>
          <w:color w:val="000000" w:themeColor="text1"/>
        </w:rPr>
        <w:t xml:space="preserve">questions selecting one question from each Unit. There is internal choice </w:t>
      </w:r>
      <w:r w:rsidR="00E70B7D" w:rsidRPr="00AD40EA">
        <w:rPr>
          <w:color w:val="000000" w:themeColor="text1"/>
        </w:rPr>
        <w:t xml:space="preserve">from Unit I to Unit </w:t>
      </w:r>
      <w:r w:rsidRPr="00AD40EA">
        <w:rPr>
          <w:color w:val="000000" w:themeColor="text1"/>
        </w:rPr>
        <w:t>V. Marks of each question or its parts are indicated against each question / parts. Draw neat sketches wherever necessary to illustrate the answer. Assume missing data suitably (if any) and clearly indicate the same in the answer.</w:t>
      </w:r>
    </w:p>
    <w:p w14:paraId="2D7AC2D2" w14:textId="77777777" w:rsidR="004E03B2" w:rsidRPr="00AD40EA" w:rsidRDefault="00B46004">
      <w:pPr>
        <w:spacing w:before="83" w:line="229" w:lineRule="exact"/>
        <w:ind w:left="287"/>
        <w:rPr>
          <w:color w:val="000000" w:themeColor="text1"/>
          <w:sz w:val="20"/>
        </w:rPr>
      </w:pPr>
      <w:r w:rsidRPr="00AD40EA">
        <w:rPr>
          <w:color w:val="000000" w:themeColor="text1"/>
          <w:sz w:val="20"/>
        </w:rPr>
        <w:t>Use of following supporting material is permitted during examination for this subject.</w:t>
      </w:r>
    </w:p>
    <w:p w14:paraId="5990AF81" w14:textId="77777777" w:rsidR="004E03B2" w:rsidRPr="00AD40EA" w:rsidRDefault="00B46004">
      <w:pPr>
        <w:pStyle w:val="Heading1"/>
        <w:tabs>
          <w:tab w:val="left" w:pos="3480"/>
        </w:tabs>
        <w:rPr>
          <w:b/>
          <w:color w:val="000000" w:themeColor="text1"/>
        </w:rPr>
      </w:pPr>
      <w:proofErr w:type="gramStart"/>
      <w:r w:rsidRPr="00AD40EA">
        <w:rPr>
          <w:b/>
          <w:color w:val="000000" w:themeColor="text1"/>
        </w:rPr>
        <w:t>1.-----</w:t>
      </w:r>
      <w:r w:rsidR="00E76D4E" w:rsidRPr="00AD40EA">
        <w:rPr>
          <w:b/>
          <w:color w:val="000000" w:themeColor="text1"/>
        </w:rPr>
        <w:t>-------------</w:t>
      </w:r>
      <w:r w:rsidRPr="00AD40EA">
        <w:rPr>
          <w:b/>
          <w:color w:val="000000" w:themeColor="text1"/>
        </w:rPr>
        <w:t>----------</w:t>
      </w:r>
      <w:r w:rsidR="00E76D4E" w:rsidRPr="00AD40EA">
        <w:rPr>
          <w:b/>
          <w:color w:val="000000" w:themeColor="text1"/>
        </w:rPr>
        <w:t>---</w:t>
      </w:r>
      <w:r w:rsidRPr="00AD40EA">
        <w:rPr>
          <w:b/>
          <w:color w:val="000000" w:themeColor="text1"/>
        </w:rPr>
        <w:t>---------------</w:t>
      </w:r>
      <w:proofErr w:type="gramEnd"/>
      <w:r w:rsidRPr="00AD40EA">
        <w:rPr>
          <w:color w:val="000000" w:themeColor="text1"/>
        </w:rPr>
        <w:tab/>
      </w:r>
      <w:r w:rsidR="00E76D4E" w:rsidRPr="00AD40EA">
        <w:rPr>
          <w:color w:val="000000" w:themeColor="text1"/>
        </w:rPr>
        <w:t xml:space="preserve">                                        </w:t>
      </w:r>
      <w:r w:rsidRPr="00AD40EA">
        <w:rPr>
          <w:b/>
          <w:color w:val="000000" w:themeColor="text1"/>
        </w:rPr>
        <w:t>2.-----------------------------------------</w:t>
      </w:r>
    </w:p>
    <w:p w14:paraId="1EA9D111" w14:textId="77777777" w:rsidR="004E03B2" w:rsidRPr="00AD40EA" w:rsidRDefault="004E03B2">
      <w:pPr>
        <w:spacing w:before="10"/>
        <w:rPr>
          <w:b/>
          <w:color w:val="000000" w:themeColor="text1"/>
          <w:sz w:val="18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2"/>
        <w:gridCol w:w="550"/>
        <w:gridCol w:w="8695"/>
        <w:gridCol w:w="783"/>
      </w:tblGrid>
      <w:tr w:rsidR="00AD40EA" w:rsidRPr="00AD40EA" w14:paraId="1D8CE040" w14:textId="77777777" w:rsidTr="00096497">
        <w:trPr>
          <w:trHeight w:val="35"/>
        </w:trPr>
        <w:tc>
          <w:tcPr>
            <w:tcW w:w="582" w:type="dxa"/>
            <w:tcBorders>
              <w:top w:val="single" w:sz="18" w:space="0" w:color="000000"/>
            </w:tcBorders>
          </w:tcPr>
          <w:p w14:paraId="73C62D8C" w14:textId="77777777" w:rsidR="004E03B2" w:rsidRPr="00AD40EA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550" w:type="dxa"/>
            <w:tcBorders>
              <w:top w:val="single" w:sz="18" w:space="0" w:color="000000"/>
            </w:tcBorders>
          </w:tcPr>
          <w:p w14:paraId="14CE52CA" w14:textId="77777777" w:rsidR="004E03B2" w:rsidRPr="00AD40EA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8695" w:type="dxa"/>
            <w:tcBorders>
              <w:top w:val="single" w:sz="18" w:space="0" w:color="000000"/>
            </w:tcBorders>
          </w:tcPr>
          <w:p w14:paraId="4A4ADDD5" w14:textId="77777777" w:rsidR="004E03B2" w:rsidRPr="00AD40EA" w:rsidRDefault="004E03B2">
            <w:pPr>
              <w:pStyle w:val="TableParagraph"/>
              <w:spacing w:line="213" w:lineRule="exact"/>
              <w:ind w:left="3912" w:right="3863"/>
              <w:jc w:val="center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783" w:type="dxa"/>
            <w:tcBorders>
              <w:top w:val="single" w:sz="18" w:space="0" w:color="000000"/>
            </w:tcBorders>
          </w:tcPr>
          <w:p w14:paraId="352D150A" w14:textId="77777777" w:rsidR="004E03B2" w:rsidRPr="00AD40EA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</w:tr>
    </w:tbl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121"/>
        <w:gridCol w:w="851"/>
        <w:gridCol w:w="1242"/>
      </w:tblGrid>
      <w:tr w:rsidR="00AD40EA" w:rsidRPr="00AD40EA" w14:paraId="60981800" w14:textId="77777777" w:rsidTr="00977907">
        <w:trPr>
          <w:trHeight w:val="107"/>
        </w:trPr>
        <w:tc>
          <w:tcPr>
            <w:tcW w:w="709" w:type="dxa"/>
          </w:tcPr>
          <w:p w14:paraId="4083B2E5" w14:textId="77777777" w:rsidR="00D640E1" w:rsidRPr="00977907" w:rsidRDefault="00D640E1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1772C526" w14:textId="77777777" w:rsidR="00D640E1" w:rsidRPr="00977907" w:rsidRDefault="00D640E1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290200FF" w14:textId="77777777" w:rsidR="00D640E1" w:rsidRPr="00977907" w:rsidRDefault="00D640E1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UNIT-I</w:t>
            </w:r>
            <w:r w:rsidR="00C747AA" w:rsidRPr="00977907">
              <w:rPr>
                <w:b/>
                <w:color w:val="000000" w:themeColor="text1"/>
                <w:sz w:val="20"/>
                <w:szCs w:val="20"/>
              </w:rPr>
              <w:t xml:space="preserve"> (CO1)</w:t>
            </w:r>
          </w:p>
        </w:tc>
        <w:tc>
          <w:tcPr>
            <w:tcW w:w="851" w:type="dxa"/>
          </w:tcPr>
          <w:p w14:paraId="4CED0756" w14:textId="77777777" w:rsidR="00D640E1" w:rsidRPr="00977907" w:rsidRDefault="00D640E1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Marks</w:t>
            </w:r>
          </w:p>
        </w:tc>
        <w:tc>
          <w:tcPr>
            <w:tcW w:w="1242" w:type="dxa"/>
          </w:tcPr>
          <w:p w14:paraId="3C3F39C5" w14:textId="77777777" w:rsidR="00D640E1" w:rsidRPr="00977907" w:rsidRDefault="00D640E1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Bloom Level</w:t>
            </w:r>
          </w:p>
        </w:tc>
      </w:tr>
      <w:tr w:rsidR="00AD40EA" w:rsidRPr="00AD40EA" w14:paraId="392D8DF7" w14:textId="77777777" w:rsidTr="00977907">
        <w:trPr>
          <w:trHeight w:val="60"/>
        </w:trPr>
        <w:tc>
          <w:tcPr>
            <w:tcW w:w="709" w:type="dxa"/>
          </w:tcPr>
          <w:p w14:paraId="45DDA53F" w14:textId="77777777" w:rsidR="00D640E1" w:rsidRPr="00977907" w:rsidRDefault="00D640E1" w:rsidP="00223BDC">
            <w:pPr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Q.1</w:t>
            </w:r>
          </w:p>
        </w:tc>
        <w:tc>
          <w:tcPr>
            <w:tcW w:w="567" w:type="dxa"/>
          </w:tcPr>
          <w:p w14:paraId="63193548" w14:textId="77777777" w:rsidR="00D640E1" w:rsidRPr="00977907" w:rsidRDefault="00D640E1" w:rsidP="00223BDC">
            <w:pPr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121" w:type="dxa"/>
          </w:tcPr>
          <w:p w14:paraId="591DEB5D" w14:textId="3C3623F2" w:rsidR="00D640E1" w:rsidRPr="00977907" w:rsidRDefault="0080151D" w:rsidP="00223BDC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977907">
              <w:rPr>
                <w:color w:val="000000" w:themeColor="text1"/>
                <w:sz w:val="20"/>
                <w:szCs w:val="20"/>
              </w:rPr>
              <w:t xml:space="preserve">What you understand by term ‘Web Service’? </w:t>
            </w:r>
            <w:r w:rsidR="00977907" w:rsidRPr="00977907">
              <w:rPr>
                <w:color w:val="000000" w:themeColor="text1"/>
                <w:sz w:val="20"/>
                <w:szCs w:val="20"/>
              </w:rPr>
              <w:t>How</w:t>
            </w:r>
            <w:r w:rsidRPr="00977907">
              <w:rPr>
                <w:color w:val="000000" w:themeColor="text1"/>
                <w:sz w:val="20"/>
                <w:szCs w:val="20"/>
              </w:rPr>
              <w:t xml:space="preserve"> this is useful to build web application. Justify answer with proper example.</w:t>
            </w:r>
          </w:p>
        </w:tc>
        <w:tc>
          <w:tcPr>
            <w:tcW w:w="851" w:type="dxa"/>
          </w:tcPr>
          <w:p w14:paraId="6BDB3150" w14:textId="77777777" w:rsidR="00BE5FD0" w:rsidRPr="00977907" w:rsidRDefault="00D640E1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242" w:type="dxa"/>
          </w:tcPr>
          <w:p w14:paraId="52FFC4CB" w14:textId="77777777" w:rsidR="00D640E1" w:rsidRPr="00977907" w:rsidRDefault="00D92BD2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77907">
              <w:rPr>
                <w:b/>
                <w:color w:val="000000" w:themeColor="text1"/>
                <w:sz w:val="14"/>
                <w:szCs w:val="14"/>
              </w:rPr>
              <w:t xml:space="preserve">Remembering </w:t>
            </w:r>
          </w:p>
        </w:tc>
      </w:tr>
      <w:tr w:rsidR="00AD40EA" w:rsidRPr="00AD40EA" w14:paraId="2D07F1E8" w14:textId="77777777" w:rsidTr="00977907">
        <w:trPr>
          <w:trHeight w:val="60"/>
        </w:trPr>
        <w:tc>
          <w:tcPr>
            <w:tcW w:w="709" w:type="dxa"/>
          </w:tcPr>
          <w:p w14:paraId="23AC1DFD" w14:textId="77777777" w:rsidR="00D640E1" w:rsidRPr="00977907" w:rsidRDefault="00D640E1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1D0743E9" w14:textId="77777777" w:rsidR="00D640E1" w:rsidRPr="00977907" w:rsidRDefault="00D640E1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3AC502AF" w14:textId="77777777" w:rsidR="00D640E1" w:rsidRPr="00977907" w:rsidRDefault="00D640E1" w:rsidP="00223BDC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1" w:type="dxa"/>
          </w:tcPr>
          <w:p w14:paraId="3304C087" w14:textId="77777777" w:rsidR="00D640E1" w:rsidRPr="00977907" w:rsidRDefault="00D640E1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42" w:type="dxa"/>
          </w:tcPr>
          <w:p w14:paraId="585AC36C" w14:textId="77777777" w:rsidR="00D640E1" w:rsidRPr="00977907" w:rsidRDefault="00D640E1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AD40EA" w:rsidRPr="00AD40EA" w14:paraId="72D115DA" w14:textId="77777777" w:rsidTr="00977907">
        <w:trPr>
          <w:trHeight w:val="60"/>
        </w:trPr>
        <w:tc>
          <w:tcPr>
            <w:tcW w:w="709" w:type="dxa"/>
          </w:tcPr>
          <w:p w14:paraId="24D82BCC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1414F4C6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121" w:type="dxa"/>
          </w:tcPr>
          <w:p w14:paraId="02FF043C" w14:textId="2BA73956" w:rsidR="00D92BD2" w:rsidRPr="00977907" w:rsidRDefault="00920BFC" w:rsidP="00223BDC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977907">
              <w:rPr>
                <w:color w:val="000000" w:themeColor="text1"/>
                <w:sz w:val="20"/>
                <w:szCs w:val="20"/>
              </w:rPr>
              <w:t>Differentiate vlog and blog with suitable example.</w:t>
            </w:r>
          </w:p>
        </w:tc>
        <w:tc>
          <w:tcPr>
            <w:tcW w:w="851" w:type="dxa"/>
          </w:tcPr>
          <w:p w14:paraId="0C521D09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242" w:type="dxa"/>
          </w:tcPr>
          <w:p w14:paraId="45308E54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77907">
              <w:rPr>
                <w:b/>
                <w:color w:val="000000" w:themeColor="text1"/>
                <w:sz w:val="14"/>
                <w:szCs w:val="14"/>
              </w:rPr>
              <w:t xml:space="preserve">Remembering </w:t>
            </w:r>
          </w:p>
        </w:tc>
      </w:tr>
      <w:tr w:rsidR="00AD40EA" w:rsidRPr="00AD40EA" w14:paraId="4A8CDD84" w14:textId="77777777" w:rsidTr="00977907">
        <w:tc>
          <w:tcPr>
            <w:tcW w:w="709" w:type="dxa"/>
          </w:tcPr>
          <w:p w14:paraId="5A404BF2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6FAE7793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132E3B7D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1" w:type="dxa"/>
          </w:tcPr>
          <w:p w14:paraId="6FACF244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42" w:type="dxa"/>
          </w:tcPr>
          <w:p w14:paraId="58D6FBF5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AD40EA" w:rsidRPr="00AD40EA" w14:paraId="7EC28180" w14:textId="77777777" w:rsidTr="00977907">
        <w:tc>
          <w:tcPr>
            <w:tcW w:w="709" w:type="dxa"/>
          </w:tcPr>
          <w:p w14:paraId="191ADFEE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Q.2</w:t>
            </w:r>
          </w:p>
        </w:tc>
        <w:tc>
          <w:tcPr>
            <w:tcW w:w="567" w:type="dxa"/>
          </w:tcPr>
          <w:p w14:paraId="370D722C" w14:textId="3707BF7C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1757799E" w14:textId="77777777" w:rsidR="00980905" w:rsidRPr="00977907" w:rsidRDefault="00920BFC" w:rsidP="00223BDC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977907">
              <w:rPr>
                <w:color w:val="000000" w:themeColor="text1"/>
                <w:sz w:val="20"/>
                <w:szCs w:val="20"/>
              </w:rPr>
              <w:t xml:space="preserve">Write Short notes on following: </w:t>
            </w:r>
          </w:p>
          <w:p w14:paraId="19E1CB1E" w14:textId="7B0B57A2" w:rsidR="00AF67F6" w:rsidRPr="00977907" w:rsidRDefault="00943438" w:rsidP="00F91F3F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  </w:t>
            </w:r>
            <w:r w:rsidR="00F91F3F">
              <w:rPr>
                <w:color w:val="000000" w:themeColor="text1"/>
                <w:sz w:val="20"/>
                <w:szCs w:val="20"/>
              </w:rPr>
              <w:t xml:space="preserve">  </w:t>
            </w:r>
            <w:r>
              <w:rPr>
                <w:color w:val="000000" w:themeColor="text1"/>
                <w:sz w:val="20"/>
                <w:szCs w:val="20"/>
              </w:rPr>
              <w:t xml:space="preserve"> </w:t>
            </w:r>
            <w:r w:rsidR="00223BDC">
              <w:rPr>
                <w:color w:val="000000" w:themeColor="text1"/>
                <w:sz w:val="20"/>
                <w:szCs w:val="20"/>
              </w:rPr>
              <w:t xml:space="preserve">1. </w:t>
            </w:r>
            <w:r w:rsidR="00511D24" w:rsidRPr="00977907">
              <w:rPr>
                <w:color w:val="000000" w:themeColor="text1"/>
                <w:sz w:val="20"/>
                <w:szCs w:val="20"/>
              </w:rPr>
              <w:t>open-source</w:t>
            </w:r>
            <w:r w:rsidR="007A2B95" w:rsidRPr="00977907">
              <w:rPr>
                <w:color w:val="000000" w:themeColor="text1"/>
                <w:sz w:val="20"/>
                <w:szCs w:val="20"/>
              </w:rPr>
              <w:t xml:space="preserve"> v/s propriety software</w:t>
            </w:r>
            <w:r w:rsidR="00223BDC">
              <w:rPr>
                <w:color w:val="000000" w:themeColor="text1"/>
                <w:sz w:val="20"/>
                <w:szCs w:val="20"/>
              </w:rPr>
              <w:t xml:space="preserve">       2</w:t>
            </w:r>
            <w:r w:rsidR="007A2B95" w:rsidRPr="00977907">
              <w:rPr>
                <w:color w:val="000000" w:themeColor="text1"/>
                <w:sz w:val="20"/>
                <w:szCs w:val="20"/>
              </w:rPr>
              <w:t xml:space="preserve">. </w:t>
            </w:r>
            <w:r w:rsidR="00AF67F6" w:rsidRPr="00977907">
              <w:rPr>
                <w:color w:val="000000" w:themeColor="text1"/>
                <w:sz w:val="20"/>
                <w:szCs w:val="20"/>
              </w:rPr>
              <w:t>Content Management System</w:t>
            </w:r>
          </w:p>
        </w:tc>
        <w:tc>
          <w:tcPr>
            <w:tcW w:w="851" w:type="dxa"/>
          </w:tcPr>
          <w:p w14:paraId="0639FC2B" w14:textId="46D36648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(</w:t>
            </w:r>
            <w:r w:rsidR="00AF67F6" w:rsidRPr="00977907">
              <w:rPr>
                <w:b/>
                <w:color w:val="000000" w:themeColor="text1"/>
                <w:sz w:val="20"/>
                <w:szCs w:val="20"/>
              </w:rPr>
              <w:t>6</w:t>
            </w:r>
            <w:r w:rsidR="00920BFC" w:rsidRPr="00977907">
              <w:rPr>
                <w:b/>
                <w:color w:val="000000" w:themeColor="text1"/>
                <w:sz w:val="20"/>
                <w:szCs w:val="20"/>
              </w:rPr>
              <w:t>x</w:t>
            </w:r>
            <w:r w:rsidR="00AF67F6" w:rsidRPr="00977907">
              <w:rPr>
                <w:b/>
                <w:color w:val="000000" w:themeColor="text1"/>
                <w:sz w:val="20"/>
                <w:szCs w:val="20"/>
              </w:rPr>
              <w:t>2</w:t>
            </w:r>
            <w:r w:rsidR="00223BDC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242" w:type="dxa"/>
          </w:tcPr>
          <w:p w14:paraId="798BAEEC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77907">
              <w:rPr>
                <w:b/>
                <w:color w:val="000000" w:themeColor="text1"/>
                <w:sz w:val="14"/>
                <w:szCs w:val="14"/>
              </w:rPr>
              <w:t xml:space="preserve">Understanding </w:t>
            </w:r>
          </w:p>
        </w:tc>
      </w:tr>
      <w:tr w:rsidR="00AD40EA" w:rsidRPr="00AD40EA" w14:paraId="5C6C20D0" w14:textId="77777777" w:rsidTr="00977907">
        <w:tc>
          <w:tcPr>
            <w:tcW w:w="709" w:type="dxa"/>
          </w:tcPr>
          <w:p w14:paraId="55FDF7D0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0B18BCF5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4F15C70A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UNIT-II (CO2)</w:t>
            </w:r>
          </w:p>
        </w:tc>
        <w:tc>
          <w:tcPr>
            <w:tcW w:w="851" w:type="dxa"/>
          </w:tcPr>
          <w:p w14:paraId="1181A1C7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42" w:type="dxa"/>
          </w:tcPr>
          <w:p w14:paraId="35280C49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AD40EA" w:rsidRPr="00AD40EA" w14:paraId="3B59FBCD" w14:textId="77777777" w:rsidTr="00977907">
        <w:tc>
          <w:tcPr>
            <w:tcW w:w="709" w:type="dxa"/>
          </w:tcPr>
          <w:p w14:paraId="3B33B2AA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Q.3</w:t>
            </w:r>
          </w:p>
        </w:tc>
        <w:tc>
          <w:tcPr>
            <w:tcW w:w="567" w:type="dxa"/>
          </w:tcPr>
          <w:p w14:paraId="4959FB33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121" w:type="dxa"/>
          </w:tcPr>
          <w:p w14:paraId="1C06AC65" w14:textId="1678E752" w:rsidR="00D92BD2" w:rsidRPr="00977907" w:rsidRDefault="00E76297" w:rsidP="00223BDC">
            <w:pPr>
              <w:pStyle w:val="Heading1"/>
              <w:shd w:val="clear" w:color="auto" w:fill="FEFEFE"/>
              <w:spacing w:line="240" w:lineRule="auto"/>
              <w:ind w:left="0"/>
              <w:outlineLvl w:val="0"/>
              <w:rPr>
                <w:color w:val="000000" w:themeColor="text1"/>
                <w:sz w:val="20"/>
                <w:szCs w:val="20"/>
              </w:rPr>
            </w:pPr>
            <w:r w:rsidRPr="00977907">
              <w:rPr>
                <w:color w:val="000000" w:themeColor="text1"/>
                <w:sz w:val="20"/>
                <w:szCs w:val="20"/>
              </w:rPr>
              <w:t>Articulate a documentation by mentio</w:t>
            </w:r>
            <w:r w:rsidR="00CC40EA" w:rsidRPr="00977907">
              <w:rPr>
                <w:color w:val="000000" w:themeColor="text1"/>
                <w:sz w:val="20"/>
                <w:szCs w:val="20"/>
              </w:rPr>
              <w:t xml:space="preserve">ning different types of datatypes available in python. Suggest example of each one </w:t>
            </w:r>
          </w:p>
        </w:tc>
        <w:tc>
          <w:tcPr>
            <w:tcW w:w="851" w:type="dxa"/>
          </w:tcPr>
          <w:p w14:paraId="47106280" w14:textId="65D4FAAA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(</w:t>
            </w:r>
            <w:r w:rsidR="00CC40EA" w:rsidRPr="00977907">
              <w:rPr>
                <w:b/>
                <w:color w:val="000000" w:themeColor="text1"/>
                <w:sz w:val="20"/>
                <w:szCs w:val="20"/>
              </w:rPr>
              <w:t>8</w:t>
            </w:r>
            <w:r w:rsidRPr="00977907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242" w:type="dxa"/>
          </w:tcPr>
          <w:p w14:paraId="5A9FB119" w14:textId="77777777" w:rsidR="00D92BD2" w:rsidRPr="00977907" w:rsidRDefault="00F750D4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77907">
              <w:rPr>
                <w:b/>
                <w:color w:val="000000" w:themeColor="text1"/>
                <w:sz w:val="14"/>
                <w:szCs w:val="14"/>
              </w:rPr>
              <w:t>Analysing</w:t>
            </w:r>
          </w:p>
        </w:tc>
      </w:tr>
      <w:tr w:rsidR="00AD40EA" w:rsidRPr="00AD40EA" w14:paraId="69B16964" w14:textId="77777777" w:rsidTr="00977907">
        <w:tc>
          <w:tcPr>
            <w:tcW w:w="709" w:type="dxa"/>
          </w:tcPr>
          <w:p w14:paraId="061DBAA6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D8E173F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0F1E946C" w14:textId="77777777" w:rsidR="00D92BD2" w:rsidRPr="00977907" w:rsidRDefault="00D92BD2" w:rsidP="00223BDC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1" w:type="dxa"/>
          </w:tcPr>
          <w:p w14:paraId="2330A01E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42" w:type="dxa"/>
          </w:tcPr>
          <w:p w14:paraId="1B7B712C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AD40EA" w:rsidRPr="00AD40EA" w14:paraId="3BA42EAD" w14:textId="77777777" w:rsidTr="00977907">
        <w:tc>
          <w:tcPr>
            <w:tcW w:w="709" w:type="dxa"/>
          </w:tcPr>
          <w:p w14:paraId="56251B4F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68959ACF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121" w:type="dxa"/>
          </w:tcPr>
          <w:p w14:paraId="4E60F3BB" w14:textId="2C4794EF" w:rsidR="00AC7A14" w:rsidRPr="00977907" w:rsidRDefault="00821070" w:rsidP="00223BDC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77907">
              <w:rPr>
                <w:color w:val="000000" w:themeColor="text1"/>
                <w:sz w:val="20"/>
                <w:szCs w:val="20"/>
              </w:rPr>
              <w:t>Develop a python script showing how to merge content of two different array to form key-value pair,</w:t>
            </w:r>
          </w:p>
        </w:tc>
        <w:tc>
          <w:tcPr>
            <w:tcW w:w="851" w:type="dxa"/>
          </w:tcPr>
          <w:p w14:paraId="7873226C" w14:textId="605CE28B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(</w:t>
            </w:r>
            <w:r w:rsidR="00CC40EA" w:rsidRPr="00977907">
              <w:rPr>
                <w:b/>
                <w:color w:val="000000" w:themeColor="text1"/>
                <w:sz w:val="20"/>
                <w:szCs w:val="20"/>
              </w:rPr>
              <w:t>4</w:t>
            </w:r>
            <w:r w:rsidRPr="00977907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242" w:type="dxa"/>
          </w:tcPr>
          <w:p w14:paraId="73FC9319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77907">
              <w:rPr>
                <w:b/>
                <w:bCs/>
                <w:color w:val="000000" w:themeColor="text1"/>
                <w:sz w:val="14"/>
                <w:szCs w:val="14"/>
              </w:rPr>
              <w:t>Applying</w:t>
            </w:r>
          </w:p>
        </w:tc>
      </w:tr>
      <w:tr w:rsidR="00AD40EA" w:rsidRPr="00AD40EA" w14:paraId="0F5D6995" w14:textId="77777777" w:rsidTr="00977907">
        <w:tc>
          <w:tcPr>
            <w:tcW w:w="709" w:type="dxa"/>
          </w:tcPr>
          <w:p w14:paraId="249F81C9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1642B4D1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181F83A1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1" w:type="dxa"/>
          </w:tcPr>
          <w:p w14:paraId="0C0978D4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42" w:type="dxa"/>
          </w:tcPr>
          <w:p w14:paraId="626D1F7A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AD40EA" w:rsidRPr="00AD40EA" w14:paraId="24CBF149" w14:textId="77777777" w:rsidTr="00977907">
        <w:tc>
          <w:tcPr>
            <w:tcW w:w="709" w:type="dxa"/>
          </w:tcPr>
          <w:p w14:paraId="0DA83FF1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Q.4</w:t>
            </w:r>
          </w:p>
        </w:tc>
        <w:tc>
          <w:tcPr>
            <w:tcW w:w="567" w:type="dxa"/>
          </w:tcPr>
          <w:p w14:paraId="0AA9A69E" w14:textId="7D2DEE5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2969B95E" w14:textId="77777777" w:rsidR="002F689F" w:rsidRPr="00977907" w:rsidRDefault="00CA16B1" w:rsidP="00223BDC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77907">
              <w:rPr>
                <w:color w:val="000000" w:themeColor="text1"/>
                <w:sz w:val="20"/>
                <w:szCs w:val="20"/>
              </w:rPr>
              <w:t>Describe the short notes on following:</w:t>
            </w:r>
          </w:p>
          <w:p w14:paraId="078C2372" w14:textId="56D36D01" w:rsidR="008B3B09" w:rsidRPr="00943438" w:rsidRDefault="00943438" w:rsidP="00943438">
            <w:pPr>
              <w:jc w:val="both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            1. </w:t>
            </w:r>
            <w:r w:rsidR="00821070" w:rsidRPr="00943438">
              <w:rPr>
                <w:color w:val="000000" w:themeColor="text1"/>
                <w:sz w:val="20"/>
                <w:szCs w:val="20"/>
              </w:rPr>
              <w:t>Inline methods in python</w:t>
            </w:r>
            <w:r w:rsidRPr="00943438">
              <w:rPr>
                <w:color w:val="000000" w:themeColor="text1"/>
                <w:sz w:val="20"/>
                <w:szCs w:val="20"/>
              </w:rPr>
              <w:t xml:space="preserve">      2. </w:t>
            </w:r>
            <w:r w:rsidR="00821070" w:rsidRPr="00943438">
              <w:rPr>
                <w:color w:val="000000" w:themeColor="text1"/>
                <w:sz w:val="20"/>
                <w:szCs w:val="20"/>
              </w:rPr>
              <w:t>High order method in python</w:t>
            </w:r>
          </w:p>
        </w:tc>
        <w:tc>
          <w:tcPr>
            <w:tcW w:w="851" w:type="dxa"/>
          </w:tcPr>
          <w:p w14:paraId="2638825D" w14:textId="11880D59" w:rsidR="00D92BD2" w:rsidRPr="00977907" w:rsidRDefault="00D92BD2" w:rsidP="00F91F3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(</w:t>
            </w:r>
            <w:r w:rsidR="00C75A16" w:rsidRPr="00977907">
              <w:rPr>
                <w:b/>
                <w:color w:val="000000" w:themeColor="text1"/>
                <w:sz w:val="20"/>
                <w:szCs w:val="20"/>
              </w:rPr>
              <w:t>6</w:t>
            </w:r>
            <w:r w:rsidR="009F7560" w:rsidRPr="00977907">
              <w:rPr>
                <w:b/>
                <w:color w:val="000000" w:themeColor="text1"/>
                <w:sz w:val="20"/>
                <w:szCs w:val="20"/>
              </w:rPr>
              <w:t>+</w:t>
            </w:r>
            <w:r w:rsidR="00F91F3F">
              <w:rPr>
                <w:b/>
                <w:color w:val="000000" w:themeColor="text1"/>
                <w:sz w:val="20"/>
                <w:szCs w:val="20"/>
              </w:rPr>
              <w:t>6</w:t>
            </w:r>
            <w:r w:rsidRPr="00977907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242" w:type="dxa"/>
          </w:tcPr>
          <w:p w14:paraId="60EDFB3B" w14:textId="77777777" w:rsidR="00D92BD2" w:rsidRPr="00977907" w:rsidRDefault="00156CF8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77907">
              <w:rPr>
                <w:b/>
                <w:color w:val="000000" w:themeColor="text1"/>
                <w:sz w:val="14"/>
                <w:szCs w:val="14"/>
              </w:rPr>
              <w:t>Analysing</w:t>
            </w:r>
          </w:p>
        </w:tc>
      </w:tr>
      <w:tr w:rsidR="00AD40EA" w:rsidRPr="00AD40EA" w14:paraId="59B93224" w14:textId="77777777" w:rsidTr="00977907">
        <w:tc>
          <w:tcPr>
            <w:tcW w:w="709" w:type="dxa"/>
          </w:tcPr>
          <w:p w14:paraId="3EF431BF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9253704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63BC6AFE" w14:textId="77777777" w:rsidR="00D92BD2" w:rsidRPr="00977907" w:rsidRDefault="00D92BD2" w:rsidP="00223BDC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1" w:type="dxa"/>
          </w:tcPr>
          <w:p w14:paraId="4E618A9C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42" w:type="dxa"/>
          </w:tcPr>
          <w:p w14:paraId="0F0F5193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AD40EA" w:rsidRPr="00AD40EA" w14:paraId="414E9274" w14:textId="77777777" w:rsidTr="00977907">
        <w:tc>
          <w:tcPr>
            <w:tcW w:w="709" w:type="dxa"/>
          </w:tcPr>
          <w:p w14:paraId="30C582B2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433A48F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6C3CB6C5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UNIT-III (CO3)</w:t>
            </w:r>
          </w:p>
        </w:tc>
        <w:tc>
          <w:tcPr>
            <w:tcW w:w="851" w:type="dxa"/>
          </w:tcPr>
          <w:p w14:paraId="703CA5F0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42" w:type="dxa"/>
          </w:tcPr>
          <w:p w14:paraId="61B6EA7C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AD40EA" w:rsidRPr="00AD40EA" w14:paraId="44CBFD48" w14:textId="77777777" w:rsidTr="00977907">
        <w:tc>
          <w:tcPr>
            <w:tcW w:w="709" w:type="dxa"/>
          </w:tcPr>
          <w:p w14:paraId="7E554C32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Q.5</w:t>
            </w:r>
          </w:p>
        </w:tc>
        <w:tc>
          <w:tcPr>
            <w:tcW w:w="567" w:type="dxa"/>
          </w:tcPr>
          <w:p w14:paraId="29591520" w14:textId="661D6F9F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598C22F2" w14:textId="21DFE079" w:rsidR="00911F95" w:rsidRPr="00977907" w:rsidRDefault="00DF5CFD" w:rsidP="00223BDC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77907">
              <w:rPr>
                <w:color w:val="000000" w:themeColor="text1"/>
                <w:sz w:val="20"/>
                <w:szCs w:val="20"/>
              </w:rPr>
              <w:t>Elaborate</w:t>
            </w:r>
            <w:r w:rsidR="00CA1270" w:rsidRPr="00977907">
              <w:rPr>
                <w:color w:val="000000" w:themeColor="text1"/>
                <w:sz w:val="20"/>
                <w:szCs w:val="20"/>
              </w:rPr>
              <w:t xml:space="preserve"> the use of regular expression in program</w:t>
            </w:r>
            <w:r w:rsidR="00911F95" w:rsidRPr="00977907">
              <w:rPr>
                <w:color w:val="000000" w:themeColor="text1"/>
                <w:sz w:val="20"/>
                <w:szCs w:val="20"/>
              </w:rPr>
              <w:t>.</w:t>
            </w:r>
            <w:r w:rsidR="00CA1270" w:rsidRPr="00977907">
              <w:rPr>
                <w:color w:val="000000" w:themeColor="text1"/>
                <w:sz w:val="20"/>
                <w:szCs w:val="20"/>
              </w:rPr>
              <w:t xml:space="preserve"> Show the use care of following types of regular expression through proper python program.</w:t>
            </w:r>
          </w:p>
          <w:p w14:paraId="6C66AB21" w14:textId="265233C0" w:rsidR="00D92BD2" w:rsidRPr="00977907" w:rsidRDefault="00943438" w:rsidP="00943438">
            <w:pPr>
              <w:jc w:val="both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                  1. </w:t>
            </w:r>
            <w:r w:rsidR="00FE3477" w:rsidRPr="00943438">
              <w:rPr>
                <w:color w:val="000000" w:themeColor="text1"/>
                <w:sz w:val="20"/>
                <w:szCs w:val="20"/>
              </w:rPr>
              <w:t>Quantification</w:t>
            </w:r>
            <w:r>
              <w:rPr>
                <w:color w:val="000000" w:themeColor="text1"/>
                <w:sz w:val="20"/>
                <w:szCs w:val="20"/>
              </w:rPr>
              <w:t xml:space="preserve">                   2. </w:t>
            </w:r>
            <w:r w:rsidR="00FE3477" w:rsidRPr="00977907">
              <w:rPr>
                <w:color w:val="000000" w:themeColor="text1"/>
                <w:sz w:val="20"/>
                <w:szCs w:val="20"/>
              </w:rPr>
              <w:t>Anchor</w:t>
            </w:r>
          </w:p>
        </w:tc>
        <w:tc>
          <w:tcPr>
            <w:tcW w:w="851" w:type="dxa"/>
          </w:tcPr>
          <w:p w14:paraId="39C013E4" w14:textId="2AACE081" w:rsidR="00D92BD2" w:rsidRPr="00977907" w:rsidRDefault="00D92BD2" w:rsidP="00F91F3F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(6</w:t>
            </w:r>
            <w:r w:rsidR="00F91F3F">
              <w:rPr>
                <w:b/>
                <w:color w:val="000000" w:themeColor="text1"/>
                <w:sz w:val="20"/>
                <w:szCs w:val="20"/>
              </w:rPr>
              <w:t>x2</w:t>
            </w:r>
            <w:r w:rsidRPr="00977907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242" w:type="dxa"/>
          </w:tcPr>
          <w:p w14:paraId="18C7D1E5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77907">
              <w:rPr>
                <w:b/>
                <w:bCs/>
                <w:color w:val="000000" w:themeColor="text1"/>
                <w:sz w:val="14"/>
                <w:szCs w:val="14"/>
              </w:rPr>
              <w:t>Applying</w:t>
            </w:r>
          </w:p>
        </w:tc>
      </w:tr>
      <w:tr w:rsidR="00AD40EA" w:rsidRPr="00AD40EA" w14:paraId="6F7FE9F5" w14:textId="77777777" w:rsidTr="00977907">
        <w:tc>
          <w:tcPr>
            <w:tcW w:w="709" w:type="dxa"/>
          </w:tcPr>
          <w:p w14:paraId="60C08ABF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597A830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361C1B5F" w14:textId="77777777" w:rsidR="00D92BD2" w:rsidRPr="00977907" w:rsidRDefault="00D92BD2" w:rsidP="00223BDC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1" w:type="dxa"/>
          </w:tcPr>
          <w:p w14:paraId="6F52CE7F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42" w:type="dxa"/>
          </w:tcPr>
          <w:p w14:paraId="56C8C6CF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AD40EA" w:rsidRPr="00AD40EA" w14:paraId="7961E9D7" w14:textId="77777777" w:rsidTr="00977907">
        <w:tc>
          <w:tcPr>
            <w:tcW w:w="709" w:type="dxa"/>
          </w:tcPr>
          <w:p w14:paraId="193F5863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E2E9586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4C2AFB10" w14:textId="77777777" w:rsidR="00D92BD2" w:rsidRPr="00977907" w:rsidRDefault="00D92BD2" w:rsidP="00223BDC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bCs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1" w:type="dxa"/>
          </w:tcPr>
          <w:p w14:paraId="27EE764C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42" w:type="dxa"/>
          </w:tcPr>
          <w:p w14:paraId="023D0127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AD40EA" w:rsidRPr="00AD40EA" w14:paraId="580BD888" w14:textId="77777777" w:rsidTr="00977907">
        <w:tc>
          <w:tcPr>
            <w:tcW w:w="709" w:type="dxa"/>
          </w:tcPr>
          <w:p w14:paraId="3C54D18C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Q.6</w:t>
            </w:r>
          </w:p>
        </w:tc>
        <w:tc>
          <w:tcPr>
            <w:tcW w:w="567" w:type="dxa"/>
          </w:tcPr>
          <w:p w14:paraId="1CF7BCC1" w14:textId="125015E2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27342EB7" w14:textId="779C5367" w:rsidR="00EA1AA2" w:rsidRPr="00977907" w:rsidRDefault="00DF5CFD" w:rsidP="00223BDC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77907">
              <w:rPr>
                <w:color w:val="000000" w:themeColor="text1"/>
                <w:sz w:val="20"/>
                <w:szCs w:val="20"/>
              </w:rPr>
              <w:t>Let’s</w:t>
            </w:r>
            <w:r w:rsidR="00DF33C5" w:rsidRPr="00977907">
              <w:rPr>
                <w:color w:val="000000" w:themeColor="text1"/>
                <w:sz w:val="20"/>
                <w:szCs w:val="20"/>
              </w:rPr>
              <w:t xml:space="preserve"> suppose you are designing a database application and want to connect it with python for your </w:t>
            </w:r>
            <w:r w:rsidRPr="00977907">
              <w:rPr>
                <w:color w:val="000000" w:themeColor="text1"/>
                <w:sz w:val="20"/>
                <w:szCs w:val="20"/>
              </w:rPr>
              <w:t>front-end</w:t>
            </w:r>
            <w:r w:rsidR="00DF33C5" w:rsidRPr="00977907">
              <w:rPr>
                <w:color w:val="000000" w:themeColor="text1"/>
                <w:sz w:val="20"/>
                <w:szCs w:val="20"/>
              </w:rPr>
              <w:t xml:space="preserve"> application. Mention the python </w:t>
            </w:r>
            <w:r w:rsidR="00A32033" w:rsidRPr="00977907">
              <w:rPr>
                <w:color w:val="000000" w:themeColor="text1"/>
                <w:sz w:val="20"/>
                <w:szCs w:val="20"/>
              </w:rPr>
              <w:t xml:space="preserve">script by assuming </w:t>
            </w:r>
            <w:r w:rsidRPr="00977907">
              <w:rPr>
                <w:color w:val="000000" w:themeColor="text1"/>
                <w:sz w:val="20"/>
                <w:szCs w:val="20"/>
              </w:rPr>
              <w:t>MySQL</w:t>
            </w:r>
            <w:r w:rsidR="00A32033" w:rsidRPr="00977907">
              <w:rPr>
                <w:color w:val="000000" w:themeColor="text1"/>
                <w:sz w:val="20"/>
                <w:szCs w:val="20"/>
              </w:rPr>
              <w:t xml:space="preserve"> as backend. Take your own </w:t>
            </w:r>
            <w:r w:rsidRPr="00977907">
              <w:rPr>
                <w:color w:val="000000" w:themeColor="text1"/>
                <w:sz w:val="20"/>
                <w:szCs w:val="20"/>
              </w:rPr>
              <w:t>schema.</w:t>
            </w:r>
          </w:p>
        </w:tc>
        <w:tc>
          <w:tcPr>
            <w:tcW w:w="851" w:type="dxa"/>
          </w:tcPr>
          <w:p w14:paraId="17F0F07C" w14:textId="00F231AF" w:rsidR="00D92BD2" w:rsidRPr="00977907" w:rsidRDefault="00B21CF8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(</w:t>
            </w:r>
            <w:r w:rsidR="00F1154D" w:rsidRPr="00977907">
              <w:rPr>
                <w:b/>
                <w:color w:val="000000" w:themeColor="text1"/>
                <w:sz w:val="20"/>
                <w:szCs w:val="20"/>
              </w:rPr>
              <w:t>12</w:t>
            </w:r>
            <w:r w:rsidRPr="00977907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242" w:type="dxa"/>
          </w:tcPr>
          <w:p w14:paraId="11467BE6" w14:textId="77777777" w:rsidR="00D92BD2" w:rsidRPr="00977907" w:rsidRDefault="00B21CF8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77907">
              <w:rPr>
                <w:b/>
                <w:color w:val="000000" w:themeColor="text1"/>
                <w:sz w:val="14"/>
                <w:szCs w:val="14"/>
              </w:rPr>
              <w:t>Applying</w:t>
            </w:r>
          </w:p>
        </w:tc>
      </w:tr>
      <w:tr w:rsidR="00AD40EA" w:rsidRPr="00AD40EA" w14:paraId="6EAACFEF" w14:textId="77777777" w:rsidTr="00977907">
        <w:tc>
          <w:tcPr>
            <w:tcW w:w="709" w:type="dxa"/>
          </w:tcPr>
          <w:p w14:paraId="597EB92A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6D925F57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236079B4" w14:textId="77777777" w:rsidR="00D92BD2" w:rsidRPr="00977907" w:rsidRDefault="00D92BD2" w:rsidP="00223BDC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bCs/>
                <w:color w:val="000000" w:themeColor="text1"/>
                <w:sz w:val="20"/>
                <w:szCs w:val="20"/>
              </w:rPr>
              <w:t>UNIT-IV (CO4)</w:t>
            </w:r>
          </w:p>
        </w:tc>
        <w:tc>
          <w:tcPr>
            <w:tcW w:w="851" w:type="dxa"/>
          </w:tcPr>
          <w:p w14:paraId="4729B3D9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42" w:type="dxa"/>
          </w:tcPr>
          <w:p w14:paraId="25E57449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AD40EA" w:rsidRPr="00AD40EA" w14:paraId="4F125085" w14:textId="77777777" w:rsidTr="00977907">
        <w:tc>
          <w:tcPr>
            <w:tcW w:w="709" w:type="dxa"/>
          </w:tcPr>
          <w:p w14:paraId="29F8059A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Q.7</w:t>
            </w:r>
          </w:p>
        </w:tc>
        <w:tc>
          <w:tcPr>
            <w:tcW w:w="567" w:type="dxa"/>
          </w:tcPr>
          <w:p w14:paraId="2AFBAF80" w14:textId="256440E4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14889114" w14:textId="1D790F6D" w:rsidR="00D92BD2" w:rsidRPr="00977907" w:rsidRDefault="00E21A51" w:rsidP="00223BDC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77907">
              <w:rPr>
                <w:color w:val="000000" w:themeColor="text1"/>
                <w:sz w:val="20"/>
                <w:szCs w:val="20"/>
              </w:rPr>
              <w:t xml:space="preserve">Rails support DRY concept, </w:t>
            </w:r>
            <w:r w:rsidR="001B0B3B" w:rsidRPr="00977907">
              <w:rPr>
                <w:color w:val="000000" w:themeColor="text1"/>
                <w:sz w:val="20"/>
                <w:szCs w:val="20"/>
              </w:rPr>
              <w:t>analyse the</w:t>
            </w:r>
            <w:r w:rsidRPr="00977907">
              <w:rPr>
                <w:color w:val="000000" w:themeColor="text1"/>
                <w:sz w:val="20"/>
                <w:szCs w:val="20"/>
              </w:rPr>
              <w:t xml:space="preserve"> features of Rails with a comparison of any other web programming.</w:t>
            </w:r>
          </w:p>
        </w:tc>
        <w:tc>
          <w:tcPr>
            <w:tcW w:w="851" w:type="dxa"/>
          </w:tcPr>
          <w:p w14:paraId="56325BFE" w14:textId="77777777" w:rsidR="00D92BD2" w:rsidRPr="00977907" w:rsidRDefault="00F1154D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(12</w:t>
            </w:r>
            <w:r w:rsidR="00D92BD2" w:rsidRPr="00977907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242" w:type="dxa"/>
          </w:tcPr>
          <w:p w14:paraId="65001429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77907">
              <w:rPr>
                <w:b/>
                <w:bCs/>
                <w:color w:val="000000" w:themeColor="text1"/>
                <w:sz w:val="14"/>
                <w:szCs w:val="14"/>
              </w:rPr>
              <w:t>Applying</w:t>
            </w:r>
          </w:p>
        </w:tc>
      </w:tr>
      <w:tr w:rsidR="00AD40EA" w:rsidRPr="00AD40EA" w14:paraId="2D6A6907" w14:textId="77777777" w:rsidTr="00977907">
        <w:tc>
          <w:tcPr>
            <w:tcW w:w="709" w:type="dxa"/>
          </w:tcPr>
          <w:p w14:paraId="0CA7E02D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1F4FDA5E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55790E94" w14:textId="77777777" w:rsidR="00D92BD2" w:rsidRPr="00977907" w:rsidRDefault="00D92BD2" w:rsidP="00223BDC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bCs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1" w:type="dxa"/>
          </w:tcPr>
          <w:p w14:paraId="20313A14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42" w:type="dxa"/>
          </w:tcPr>
          <w:p w14:paraId="1B8DE3D7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AD40EA" w:rsidRPr="00AD40EA" w14:paraId="4122AEBF" w14:textId="77777777" w:rsidTr="00977907">
        <w:tc>
          <w:tcPr>
            <w:tcW w:w="709" w:type="dxa"/>
          </w:tcPr>
          <w:p w14:paraId="664BF4AD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Q.8</w:t>
            </w:r>
          </w:p>
        </w:tc>
        <w:tc>
          <w:tcPr>
            <w:tcW w:w="567" w:type="dxa"/>
          </w:tcPr>
          <w:p w14:paraId="0AF68776" w14:textId="121A30BD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2EB781F3" w14:textId="77777777" w:rsidR="00B40F95" w:rsidRPr="00977907" w:rsidRDefault="006928F8" w:rsidP="00223BDC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77907">
              <w:rPr>
                <w:color w:val="000000" w:themeColor="text1"/>
                <w:sz w:val="20"/>
                <w:szCs w:val="20"/>
              </w:rPr>
              <w:t>Write shorts notes on following:</w:t>
            </w:r>
          </w:p>
          <w:p w14:paraId="31DF1EE7" w14:textId="16EB2027" w:rsidR="00123923" w:rsidRPr="00977907" w:rsidRDefault="00943438" w:rsidP="00943438">
            <w:pPr>
              <w:jc w:val="both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             1. </w:t>
            </w:r>
            <w:r w:rsidR="00E60DD8" w:rsidRPr="00943438">
              <w:rPr>
                <w:color w:val="000000" w:themeColor="text1"/>
                <w:sz w:val="20"/>
                <w:szCs w:val="20"/>
              </w:rPr>
              <w:t>Directory Structure</w:t>
            </w:r>
            <w:r>
              <w:rPr>
                <w:color w:val="000000" w:themeColor="text1"/>
                <w:sz w:val="20"/>
                <w:szCs w:val="20"/>
              </w:rPr>
              <w:t xml:space="preserve">                 2. </w:t>
            </w:r>
            <w:r w:rsidR="00E60DD8" w:rsidRPr="00977907">
              <w:rPr>
                <w:color w:val="000000" w:themeColor="text1"/>
                <w:sz w:val="20"/>
                <w:szCs w:val="20"/>
              </w:rPr>
              <w:t xml:space="preserve">MVC in rails </w:t>
            </w:r>
            <w:r w:rsidR="00F373EA" w:rsidRPr="00977907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851" w:type="dxa"/>
          </w:tcPr>
          <w:p w14:paraId="57B14614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(</w:t>
            </w:r>
            <w:r w:rsidR="00B40F95" w:rsidRPr="00977907">
              <w:rPr>
                <w:b/>
                <w:color w:val="000000" w:themeColor="text1"/>
                <w:sz w:val="20"/>
                <w:szCs w:val="20"/>
              </w:rPr>
              <w:t>12</w:t>
            </w:r>
            <w:r w:rsidRPr="00977907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242" w:type="dxa"/>
          </w:tcPr>
          <w:p w14:paraId="46DA5604" w14:textId="77777777" w:rsidR="00D92BD2" w:rsidRPr="00977907" w:rsidRDefault="00B40F95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77907">
              <w:rPr>
                <w:b/>
                <w:bCs/>
                <w:color w:val="000000" w:themeColor="text1"/>
                <w:sz w:val="14"/>
                <w:szCs w:val="14"/>
              </w:rPr>
              <w:t>Understanding</w:t>
            </w:r>
          </w:p>
        </w:tc>
      </w:tr>
      <w:tr w:rsidR="00AD40EA" w:rsidRPr="00AD40EA" w14:paraId="3F7BA330" w14:textId="77777777" w:rsidTr="00977907">
        <w:tc>
          <w:tcPr>
            <w:tcW w:w="709" w:type="dxa"/>
          </w:tcPr>
          <w:p w14:paraId="6A96A050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F910F7B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6B0BA32B" w14:textId="77777777" w:rsidR="00D92BD2" w:rsidRPr="00977907" w:rsidRDefault="00D92BD2" w:rsidP="00223BDC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1" w:type="dxa"/>
          </w:tcPr>
          <w:p w14:paraId="387F9F62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42" w:type="dxa"/>
          </w:tcPr>
          <w:p w14:paraId="131248B2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AD40EA" w:rsidRPr="00AD40EA" w14:paraId="38778B99" w14:textId="77777777" w:rsidTr="00977907">
        <w:tc>
          <w:tcPr>
            <w:tcW w:w="709" w:type="dxa"/>
          </w:tcPr>
          <w:p w14:paraId="05305011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97C57AC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223C1D81" w14:textId="77777777" w:rsidR="00D92BD2" w:rsidRPr="00977907" w:rsidRDefault="00D92BD2" w:rsidP="00223BDC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bCs/>
                <w:color w:val="000000" w:themeColor="text1"/>
                <w:sz w:val="20"/>
                <w:szCs w:val="20"/>
              </w:rPr>
              <w:t>UNIT V (CO5)</w:t>
            </w:r>
          </w:p>
        </w:tc>
        <w:tc>
          <w:tcPr>
            <w:tcW w:w="851" w:type="dxa"/>
          </w:tcPr>
          <w:p w14:paraId="7744A44B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42" w:type="dxa"/>
          </w:tcPr>
          <w:p w14:paraId="1F5FC78F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AD40EA" w:rsidRPr="00AD40EA" w14:paraId="69EE6F24" w14:textId="77777777" w:rsidTr="00977907">
        <w:tc>
          <w:tcPr>
            <w:tcW w:w="709" w:type="dxa"/>
          </w:tcPr>
          <w:p w14:paraId="5D332D78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Q.9</w:t>
            </w:r>
          </w:p>
        </w:tc>
        <w:tc>
          <w:tcPr>
            <w:tcW w:w="567" w:type="dxa"/>
          </w:tcPr>
          <w:p w14:paraId="0F6439FA" w14:textId="11CC8832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1310D615" w14:textId="2F534380" w:rsidR="00D92BD2" w:rsidRPr="00977907" w:rsidRDefault="008C7FE6" w:rsidP="00223BDC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977907">
              <w:rPr>
                <w:color w:val="000000" w:themeColor="text1"/>
                <w:sz w:val="20"/>
                <w:szCs w:val="20"/>
              </w:rPr>
              <w:t>Create a Rails application name ‘Cricket Player” and show the use of migration and view with proper code.</w:t>
            </w:r>
            <w:r w:rsidR="00DE1889" w:rsidRPr="00977907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851" w:type="dxa"/>
          </w:tcPr>
          <w:p w14:paraId="07F1A831" w14:textId="77777777" w:rsidR="00D92BD2" w:rsidRPr="00977907" w:rsidRDefault="0099341C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(12</w:t>
            </w:r>
            <w:r w:rsidR="00D92BD2" w:rsidRPr="00977907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242" w:type="dxa"/>
          </w:tcPr>
          <w:p w14:paraId="5CCE1AFE" w14:textId="77777777" w:rsidR="00D92BD2" w:rsidRPr="00977907" w:rsidRDefault="00473376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77907">
              <w:rPr>
                <w:b/>
                <w:color w:val="000000" w:themeColor="text1"/>
                <w:sz w:val="14"/>
                <w:szCs w:val="14"/>
              </w:rPr>
              <w:t>Applying</w:t>
            </w:r>
          </w:p>
        </w:tc>
      </w:tr>
      <w:tr w:rsidR="00AD40EA" w:rsidRPr="00AD40EA" w14:paraId="47E58E83" w14:textId="77777777" w:rsidTr="00977907">
        <w:tc>
          <w:tcPr>
            <w:tcW w:w="709" w:type="dxa"/>
          </w:tcPr>
          <w:p w14:paraId="7B2AB55B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07C58E0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2D6A43BF" w14:textId="77777777" w:rsidR="00D92BD2" w:rsidRPr="00977907" w:rsidRDefault="00D92BD2" w:rsidP="00223BDC">
            <w:pPr>
              <w:jc w:val="both"/>
              <w:rPr>
                <w:rFonts w:eastAsiaTheme="minorEastAsia"/>
                <w:color w:val="000000" w:themeColor="text1"/>
                <w:sz w:val="20"/>
                <w:szCs w:val="20"/>
              </w:rPr>
            </w:pPr>
          </w:p>
        </w:tc>
        <w:tc>
          <w:tcPr>
            <w:tcW w:w="851" w:type="dxa"/>
          </w:tcPr>
          <w:p w14:paraId="60B5BCF8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42" w:type="dxa"/>
          </w:tcPr>
          <w:p w14:paraId="371F53FB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AD40EA" w:rsidRPr="00AD40EA" w14:paraId="1CFAF6DD" w14:textId="77777777" w:rsidTr="00977907">
        <w:tc>
          <w:tcPr>
            <w:tcW w:w="709" w:type="dxa"/>
          </w:tcPr>
          <w:p w14:paraId="4C99189F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8526E38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7D5B27BE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1" w:type="dxa"/>
          </w:tcPr>
          <w:p w14:paraId="2D109637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42" w:type="dxa"/>
          </w:tcPr>
          <w:p w14:paraId="705F8EEC" w14:textId="77777777" w:rsidR="00D92BD2" w:rsidRPr="00977907" w:rsidRDefault="00D92BD2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AD40EA" w:rsidRPr="00AD40EA" w14:paraId="10670A54" w14:textId="77777777" w:rsidTr="00977907">
        <w:tc>
          <w:tcPr>
            <w:tcW w:w="709" w:type="dxa"/>
          </w:tcPr>
          <w:p w14:paraId="62DD2AF7" w14:textId="77777777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Q.10</w:t>
            </w:r>
          </w:p>
        </w:tc>
        <w:tc>
          <w:tcPr>
            <w:tcW w:w="567" w:type="dxa"/>
          </w:tcPr>
          <w:p w14:paraId="59C625CA" w14:textId="5B0ACE39" w:rsidR="00D92BD2" w:rsidRPr="00977907" w:rsidRDefault="00D92BD2" w:rsidP="00223BDC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121" w:type="dxa"/>
          </w:tcPr>
          <w:p w14:paraId="21A48AFB" w14:textId="77777777" w:rsidR="00D8367B" w:rsidRPr="00977907" w:rsidRDefault="00D8367B" w:rsidP="00223BDC">
            <w:pPr>
              <w:rPr>
                <w:color w:val="000000" w:themeColor="text1"/>
                <w:sz w:val="20"/>
                <w:szCs w:val="20"/>
              </w:rPr>
            </w:pPr>
            <w:r w:rsidRPr="00977907">
              <w:rPr>
                <w:color w:val="000000" w:themeColor="text1"/>
                <w:sz w:val="20"/>
                <w:szCs w:val="20"/>
              </w:rPr>
              <w:t>Write short notes on following</w:t>
            </w:r>
          </w:p>
          <w:p w14:paraId="4EC9EA48" w14:textId="41AD5B7D" w:rsidR="00473376" w:rsidRPr="00977907" w:rsidRDefault="00943438" w:rsidP="00943438">
            <w:pPr>
              <w:rPr>
                <w:b/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 xml:space="preserve">                    </w:t>
            </w:r>
            <w:r w:rsidR="00D8367B" w:rsidRPr="00977907">
              <w:rPr>
                <w:color w:val="000000" w:themeColor="text1"/>
                <w:sz w:val="20"/>
                <w:szCs w:val="20"/>
              </w:rPr>
              <w:t xml:space="preserve">1. </w:t>
            </w:r>
            <w:r w:rsidR="008C7FE6" w:rsidRPr="00977907">
              <w:rPr>
                <w:color w:val="000000" w:themeColor="text1"/>
                <w:sz w:val="20"/>
                <w:szCs w:val="20"/>
              </w:rPr>
              <w:t xml:space="preserve">Scaffolding </w:t>
            </w:r>
            <w:r w:rsidR="00F17FAE" w:rsidRPr="00977907">
              <w:rPr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color w:val="000000" w:themeColor="text1"/>
                <w:sz w:val="20"/>
                <w:szCs w:val="20"/>
              </w:rPr>
              <w:t xml:space="preserve">                       </w:t>
            </w:r>
            <w:r w:rsidR="00F17FAE" w:rsidRPr="00977907">
              <w:rPr>
                <w:color w:val="000000" w:themeColor="text1"/>
                <w:sz w:val="20"/>
                <w:szCs w:val="20"/>
              </w:rPr>
              <w:t xml:space="preserve">2. </w:t>
            </w:r>
            <w:r w:rsidR="008C7FE6" w:rsidRPr="00977907">
              <w:rPr>
                <w:color w:val="000000" w:themeColor="text1"/>
                <w:sz w:val="20"/>
                <w:szCs w:val="20"/>
              </w:rPr>
              <w:t>routing in rails</w:t>
            </w:r>
            <w:r w:rsidR="00F17FAE" w:rsidRPr="00977907">
              <w:rPr>
                <w:color w:val="000000" w:themeColor="text1"/>
                <w:sz w:val="20"/>
                <w:szCs w:val="20"/>
              </w:rPr>
              <w:t xml:space="preserve"> </w:t>
            </w:r>
            <w:r w:rsidR="00473376" w:rsidRPr="00977907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851" w:type="dxa"/>
          </w:tcPr>
          <w:p w14:paraId="332DA685" w14:textId="77777777" w:rsidR="00D92BD2" w:rsidRPr="00977907" w:rsidRDefault="00AC7A14" w:rsidP="00223BDC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977907">
              <w:rPr>
                <w:b/>
                <w:color w:val="000000" w:themeColor="text1"/>
                <w:sz w:val="20"/>
                <w:szCs w:val="20"/>
              </w:rPr>
              <w:t>(</w:t>
            </w:r>
            <w:r w:rsidR="001E71D1" w:rsidRPr="00977907">
              <w:rPr>
                <w:b/>
                <w:color w:val="000000" w:themeColor="text1"/>
                <w:sz w:val="20"/>
                <w:szCs w:val="20"/>
              </w:rPr>
              <w:t>12</w:t>
            </w:r>
            <w:r w:rsidR="00D92BD2" w:rsidRPr="00977907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242" w:type="dxa"/>
          </w:tcPr>
          <w:p w14:paraId="795A1866" w14:textId="77777777" w:rsidR="00D92BD2" w:rsidRPr="00977907" w:rsidRDefault="001E71D1" w:rsidP="00223BDC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977907">
              <w:rPr>
                <w:b/>
                <w:color w:val="000000" w:themeColor="text1"/>
                <w:sz w:val="14"/>
                <w:szCs w:val="14"/>
              </w:rPr>
              <w:t>Evaluating</w:t>
            </w:r>
            <w:r w:rsidR="00D92BD2" w:rsidRPr="00977907">
              <w:rPr>
                <w:b/>
                <w:color w:val="000000" w:themeColor="text1"/>
                <w:sz w:val="14"/>
                <w:szCs w:val="14"/>
              </w:rPr>
              <w:t xml:space="preserve"> </w:t>
            </w:r>
          </w:p>
        </w:tc>
      </w:tr>
    </w:tbl>
    <w:p w14:paraId="518986A6" w14:textId="77777777" w:rsidR="00C747AA" w:rsidRPr="00AD40EA" w:rsidRDefault="00C747AA" w:rsidP="00F91F3F">
      <w:pPr>
        <w:rPr>
          <w:b/>
          <w:color w:val="000000" w:themeColor="text1"/>
          <w:szCs w:val="24"/>
        </w:rPr>
      </w:pPr>
      <w:bookmarkStart w:id="0" w:name="_GoBack"/>
      <w:bookmarkEnd w:id="0"/>
    </w:p>
    <w:sectPr w:rsidR="00C747AA" w:rsidRPr="00AD40EA" w:rsidSect="00860F3C">
      <w:footerReference w:type="default" r:id="rId9"/>
      <w:type w:val="continuous"/>
      <w:pgSz w:w="11910" w:h="16840"/>
      <w:pgMar w:top="568" w:right="357" w:bottom="567" w:left="720" w:header="720" w:footer="28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12C86A" w14:textId="77777777" w:rsidR="00023217" w:rsidRDefault="00023217" w:rsidP="00DD454E">
      <w:r>
        <w:separator/>
      </w:r>
    </w:p>
  </w:endnote>
  <w:endnote w:type="continuationSeparator" w:id="0">
    <w:p w14:paraId="1D1EFB6F" w14:textId="77777777" w:rsidR="00023217" w:rsidRDefault="00023217" w:rsidP="00DD45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Times New Roman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AF7E13" w14:textId="0CEF75E1" w:rsidR="00860F3C" w:rsidRDefault="00977907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 w:rsidRPr="00977907">
      <w:rPr>
        <w:rFonts w:asciiTheme="majorHAnsi" w:hAnsiTheme="majorHAnsi"/>
      </w:rPr>
      <w:t>3BT6119</w:t>
    </w:r>
    <w:r>
      <w:rPr>
        <w:rFonts w:asciiTheme="majorHAnsi" w:hAnsiTheme="majorHAnsi"/>
      </w:rPr>
      <w:t>-A</w:t>
    </w:r>
    <w:r w:rsidR="00860F3C">
      <w:rPr>
        <w:rFonts w:asciiTheme="majorHAnsi" w:hAnsiTheme="majorHAnsi"/>
      </w:rPr>
      <w:ptab w:relativeTo="margin" w:alignment="right" w:leader="none"/>
    </w:r>
    <w:r w:rsidR="00860F3C">
      <w:rPr>
        <w:rFonts w:asciiTheme="majorHAnsi" w:hAnsiTheme="majorHAnsi"/>
      </w:rPr>
      <w:t xml:space="preserve">Page </w:t>
    </w:r>
    <w:r w:rsidR="00534CEE">
      <w:fldChar w:fldCharType="begin"/>
    </w:r>
    <w:r w:rsidR="00534CEE">
      <w:instrText xml:space="preserve"> PAGE   \* MERGEFORMAT </w:instrText>
    </w:r>
    <w:r w:rsidR="00534CEE">
      <w:fldChar w:fldCharType="separate"/>
    </w:r>
    <w:r w:rsidR="00F91F3F" w:rsidRPr="00F91F3F">
      <w:rPr>
        <w:rFonts w:asciiTheme="majorHAnsi" w:hAnsiTheme="majorHAnsi"/>
        <w:noProof/>
      </w:rPr>
      <w:t>1</w:t>
    </w:r>
    <w:r w:rsidR="00534CEE">
      <w:rPr>
        <w:rFonts w:asciiTheme="majorHAnsi" w:hAnsiTheme="majorHAnsi"/>
        <w:noProof/>
      </w:rPr>
      <w:fldChar w:fldCharType="end"/>
    </w:r>
  </w:p>
  <w:p w14:paraId="71844809" w14:textId="77777777" w:rsidR="00DD454E" w:rsidRDefault="00DD454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AE247C" w14:textId="77777777" w:rsidR="00023217" w:rsidRDefault="00023217" w:rsidP="00DD454E">
      <w:r>
        <w:separator/>
      </w:r>
    </w:p>
  </w:footnote>
  <w:footnote w:type="continuationSeparator" w:id="0">
    <w:p w14:paraId="75EECAA5" w14:textId="77777777" w:rsidR="00023217" w:rsidRDefault="00023217" w:rsidP="00DD45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FF1C58"/>
    <w:multiLevelType w:val="hybridMultilevel"/>
    <w:tmpl w:val="6FE064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9C249F"/>
    <w:multiLevelType w:val="hybridMultilevel"/>
    <w:tmpl w:val="940E84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A27454"/>
    <w:multiLevelType w:val="hybridMultilevel"/>
    <w:tmpl w:val="F51012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982904"/>
    <w:multiLevelType w:val="hybridMultilevel"/>
    <w:tmpl w:val="8CAAE594"/>
    <w:lvl w:ilvl="0" w:tplc="BE78B95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1616A6"/>
    <w:multiLevelType w:val="hybridMultilevel"/>
    <w:tmpl w:val="5900CC30"/>
    <w:lvl w:ilvl="0" w:tplc="4178EBFA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3CE244E"/>
    <w:multiLevelType w:val="hybridMultilevel"/>
    <w:tmpl w:val="1F94BCD0"/>
    <w:lvl w:ilvl="0" w:tplc="72D274B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6744F9"/>
    <w:multiLevelType w:val="hybridMultilevel"/>
    <w:tmpl w:val="F3F0DD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4F5CF0"/>
    <w:multiLevelType w:val="hybridMultilevel"/>
    <w:tmpl w:val="4D644B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CA3B23"/>
    <w:multiLevelType w:val="hybridMultilevel"/>
    <w:tmpl w:val="933E2BBA"/>
    <w:lvl w:ilvl="0" w:tplc="61BABCA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EE2C94"/>
    <w:multiLevelType w:val="hybridMultilevel"/>
    <w:tmpl w:val="048E25F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0E035F"/>
    <w:multiLevelType w:val="hybridMultilevel"/>
    <w:tmpl w:val="5204CE26"/>
    <w:lvl w:ilvl="0" w:tplc="F056C0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5AE0CBB"/>
    <w:multiLevelType w:val="hybridMultilevel"/>
    <w:tmpl w:val="C212D52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546604"/>
    <w:multiLevelType w:val="hybridMultilevel"/>
    <w:tmpl w:val="40A6B3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374BF5"/>
    <w:multiLevelType w:val="multilevel"/>
    <w:tmpl w:val="56A8C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4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13"/>
  </w:num>
  <w:num w:numId="2">
    <w:abstractNumId w:val="4"/>
  </w:num>
  <w:num w:numId="3">
    <w:abstractNumId w:val="3"/>
  </w:num>
  <w:num w:numId="4">
    <w:abstractNumId w:val="5"/>
  </w:num>
  <w:num w:numId="5">
    <w:abstractNumId w:val="8"/>
  </w:num>
  <w:num w:numId="6">
    <w:abstractNumId w:val="1"/>
  </w:num>
  <w:num w:numId="7">
    <w:abstractNumId w:val="10"/>
  </w:num>
  <w:num w:numId="8">
    <w:abstractNumId w:val="2"/>
  </w:num>
  <w:num w:numId="9">
    <w:abstractNumId w:val="11"/>
  </w:num>
  <w:num w:numId="10">
    <w:abstractNumId w:val="0"/>
  </w:num>
  <w:num w:numId="11">
    <w:abstractNumId w:val="12"/>
  </w:num>
  <w:num w:numId="12">
    <w:abstractNumId w:val="7"/>
  </w:num>
  <w:num w:numId="13">
    <w:abstractNumId w:val="9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xN7EwMTMwsDA1tDRW0lEKTi0uzszPAykwrAUApW4RpywAAAA="/>
  </w:docVars>
  <w:rsids>
    <w:rsidRoot w:val="004E03B2"/>
    <w:rsid w:val="00006F8C"/>
    <w:rsid w:val="00010795"/>
    <w:rsid w:val="00023217"/>
    <w:rsid w:val="000348D3"/>
    <w:rsid w:val="0003692E"/>
    <w:rsid w:val="00045269"/>
    <w:rsid w:val="000535B9"/>
    <w:rsid w:val="00072B2C"/>
    <w:rsid w:val="0008594F"/>
    <w:rsid w:val="00090150"/>
    <w:rsid w:val="00096091"/>
    <w:rsid w:val="00096497"/>
    <w:rsid w:val="000967B9"/>
    <w:rsid w:val="000A10F2"/>
    <w:rsid w:val="000A543E"/>
    <w:rsid w:val="000B47BE"/>
    <w:rsid w:val="000B6C6B"/>
    <w:rsid w:val="000D3295"/>
    <w:rsid w:val="000F686C"/>
    <w:rsid w:val="001204CD"/>
    <w:rsid w:val="00123923"/>
    <w:rsid w:val="00153DB5"/>
    <w:rsid w:val="00156CF8"/>
    <w:rsid w:val="00156FCC"/>
    <w:rsid w:val="0017218B"/>
    <w:rsid w:val="001779B3"/>
    <w:rsid w:val="001A445C"/>
    <w:rsid w:val="001B0B3B"/>
    <w:rsid w:val="001D4023"/>
    <w:rsid w:val="001D6596"/>
    <w:rsid w:val="001E71D1"/>
    <w:rsid w:val="00203481"/>
    <w:rsid w:val="00211C70"/>
    <w:rsid w:val="002132E2"/>
    <w:rsid w:val="00213F99"/>
    <w:rsid w:val="00223BDC"/>
    <w:rsid w:val="002248D7"/>
    <w:rsid w:val="002506D1"/>
    <w:rsid w:val="00267237"/>
    <w:rsid w:val="00271F4A"/>
    <w:rsid w:val="002851ED"/>
    <w:rsid w:val="002A0CD9"/>
    <w:rsid w:val="002C072A"/>
    <w:rsid w:val="002D2212"/>
    <w:rsid w:val="002E5ED0"/>
    <w:rsid w:val="002F689F"/>
    <w:rsid w:val="00301818"/>
    <w:rsid w:val="00302063"/>
    <w:rsid w:val="00313EF5"/>
    <w:rsid w:val="00320712"/>
    <w:rsid w:val="00325A9C"/>
    <w:rsid w:val="0034394F"/>
    <w:rsid w:val="00361AE4"/>
    <w:rsid w:val="003626A2"/>
    <w:rsid w:val="003654B6"/>
    <w:rsid w:val="003744B5"/>
    <w:rsid w:val="0037600F"/>
    <w:rsid w:val="00381B69"/>
    <w:rsid w:val="003A37F2"/>
    <w:rsid w:val="003D004E"/>
    <w:rsid w:val="003E0427"/>
    <w:rsid w:val="003E58D3"/>
    <w:rsid w:val="00404F16"/>
    <w:rsid w:val="0040686D"/>
    <w:rsid w:val="0041080A"/>
    <w:rsid w:val="00415ACF"/>
    <w:rsid w:val="00416F31"/>
    <w:rsid w:val="00423E74"/>
    <w:rsid w:val="00445127"/>
    <w:rsid w:val="004541C5"/>
    <w:rsid w:val="00457087"/>
    <w:rsid w:val="00463EE4"/>
    <w:rsid w:val="00473376"/>
    <w:rsid w:val="004B3A30"/>
    <w:rsid w:val="004B556C"/>
    <w:rsid w:val="004C7B6B"/>
    <w:rsid w:val="004D0A3E"/>
    <w:rsid w:val="004E03B2"/>
    <w:rsid w:val="00506B26"/>
    <w:rsid w:val="00511D24"/>
    <w:rsid w:val="0052424E"/>
    <w:rsid w:val="005304CD"/>
    <w:rsid w:val="00534C22"/>
    <w:rsid w:val="00534CEE"/>
    <w:rsid w:val="0054259F"/>
    <w:rsid w:val="005517CD"/>
    <w:rsid w:val="0056036F"/>
    <w:rsid w:val="00572E0A"/>
    <w:rsid w:val="00580176"/>
    <w:rsid w:val="005A0EF5"/>
    <w:rsid w:val="005A23DB"/>
    <w:rsid w:val="005C4E49"/>
    <w:rsid w:val="005D2E66"/>
    <w:rsid w:val="005E5239"/>
    <w:rsid w:val="005F1C89"/>
    <w:rsid w:val="006039A1"/>
    <w:rsid w:val="00610BAB"/>
    <w:rsid w:val="00612C70"/>
    <w:rsid w:val="0061639E"/>
    <w:rsid w:val="00620FD2"/>
    <w:rsid w:val="00622F73"/>
    <w:rsid w:val="006346F9"/>
    <w:rsid w:val="006374D1"/>
    <w:rsid w:val="00641D13"/>
    <w:rsid w:val="00680B48"/>
    <w:rsid w:val="0068482D"/>
    <w:rsid w:val="00691016"/>
    <w:rsid w:val="006928F8"/>
    <w:rsid w:val="006A413F"/>
    <w:rsid w:val="006A5329"/>
    <w:rsid w:val="006C2FFC"/>
    <w:rsid w:val="006E44B4"/>
    <w:rsid w:val="006F3BCB"/>
    <w:rsid w:val="006F676E"/>
    <w:rsid w:val="007268BA"/>
    <w:rsid w:val="007316FE"/>
    <w:rsid w:val="00747834"/>
    <w:rsid w:val="007622E2"/>
    <w:rsid w:val="007650D5"/>
    <w:rsid w:val="0077083E"/>
    <w:rsid w:val="00777BF3"/>
    <w:rsid w:val="00790F00"/>
    <w:rsid w:val="007A2B95"/>
    <w:rsid w:val="007A4766"/>
    <w:rsid w:val="007B3492"/>
    <w:rsid w:val="007C1700"/>
    <w:rsid w:val="007C2511"/>
    <w:rsid w:val="007C50F9"/>
    <w:rsid w:val="007F67AD"/>
    <w:rsid w:val="008012FA"/>
    <w:rsid w:val="0080151D"/>
    <w:rsid w:val="00804151"/>
    <w:rsid w:val="00811C55"/>
    <w:rsid w:val="00821070"/>
    <w:rsid w:val="008360F7"/>
    <w:rsid w:val="00846C63"/>
    <w:rsid w:val="008524CD"/>
    <w:rsid w:val="0085782C"/>
    <w:rsid w:val="00860F3C"/>
    <w:rsid w:val="00862101"/>
    <w:rsid w:val="00872C9B"/>
    <w:rsid w:val="00883ADE"/>
    <w:rsid w:val="008A231A"/>
    <w:rsid w:val="008B3B09"/>
    <w:rsid w:val="008B51BF"/>
    <w:rsid w:val="008B58F4"/>
    <w:rsid w:val="008B7ADC"/>
    <w:rsid w:val="008C7FE6"/>
    <w:rsid w:val="008D0BA1"/>
    <w:rsid w:val="008D59EC"/>
    <w:rsid w:val="008E7609"/>
    <w:rsid w:val="008F1F20"/>
    <w:rsid w:val="008F333D"/>
    <w:rsid w:val="008F755D"/>
    <w:rsid w:val="00910C21"/>
    <w:rsid w:val="00911F95"/>
    <w:rsid w:val="00915FB0"/>
    <w:rsid w:val="00920BFC"/>
    <w:rsid w:val="00937304"/>
    <w:rsid w:val="00942CE3"/>
    <w:rsid w:val="00943438"/>
    <w:rsid w:val="00965588"/>
    <w:rsid w:val="00976AF5"/>
    <w:rsid w:val="00977907"/>
    <w:rsid w:val="00980905"/>
    <w:rsid w:val="00990A32"/>
    <w:rsid w:val="0099341C"/>
    <w:rsid w:val="00993A38"/>
    <w:rsid w:val="00997629"/>
    <w:rsid w:val="009A7D8C"/>
    <w:rsid w:val="009E298A"/>
    <w:rsid w:val="009F7560"/>
    <w:rsid w:val="00A017D3"/>
    <w:rsid w:val="00A06564"/>
    <w:rsid w:val="00A149D6"/>
    <w:rsid w:val="00A32033"/>
    <w:rsid w:val="00A3598A"/>
    <w:rsid w:val="00A369A6"/>
    <w:rsid w:val="00A6076B"/>
    <w:rsid w:val="00A63A39"/>
    <w:rsid w:val="00A655D8"/>
    <w:rsid w:val="00A903EF"/>
    <w:rsid w:val="00A96390"/>
    <w:rsid w:val="00AA3B3F"/>
    <w:rsid w:val="00AC4F63"/>
    <w:rsid w:val="00AC7A14"/>
    <w:rsid w:val="00AD40EA"/>
    <w:rsid w:val="00AE3446"/>
    <w:rsid w:val="00AF1DEC"/>
    <w:rsid w:val="00AF67F6"/>
    <w:rsid w:val="00B2074B"/>
    <w:rsid w:val="00B2089E"/>
    <w:rsid w:val="00B21CF8"/>
    <w:rsid w:val="00B227CF"/>
    <w:rsid w:val="00B30021"/>
    <w:rsid w:val="00B3593B"/>
    <w:rsid w:val="00B361C3"/>
    <w:rsid w:val="00B40285"/>
    <w:rsid w:val="00B40F95"/>
    <w:rsid w:val="00B46004"/>
    <w:rsid w:val="00B539A5"/>
    <w:rsid w:val="00B66372"/>
    <w:rsid w:val="00B764D3"/>
    <w:rsid w:val="00BA5659"/>
    <w:rsid w:val="00BA5EDD"/>
    <w:rsid w:val="00BB2709"/>
    <w:rsid w:val="00BB2849"/>
    <w:rsid w:val="00BB50A5"/>
    <w:rsid w:val="00BB681B"/>
    <w:rsid w:val="00BC3D7D"/>
    <w:rsid w:val="00BE5FD0"/>
    <w:rsid w:val="00C11616"/>
    <w:rsid w:val="00C207DF"/>
    <w:rsid w:val="00C2164E"/>
    <w:rsid w:val="00C36475"/>
    <w:rsid w:val="00C44BFA"/>
    <w:rsid w:val="00C50456"/>
    <w:rsid w:val="00C50F9A"/>
    <w:rsid w:val="00C51889"/>
    <w:rsid w:val="00C60421"/>
    <w:rsid w:val="00C747AA"/>
    <w:rsid w:val="00C75A16"/>
    <w:rsid w:val="00C91A0E"/>
    <w:rsid w:val="00CA1270"/>
    <w:rsid w:val="00CA16B1"/>
    <w:rsid w:val="00CB05D6"/>
    <w:rsid w:val="00CB6846"/>
    <w:rsid w:val="00CC40EA"/>
    <w:rsid w:val="00CC6FC2"/>
    <w:rsid w:val="00CE2C00"/>
    <w:rsid w:val="00CF4E68"/>
    <w:rsid w:val="00D12834"/>
    <w:rsid w:val="00D13139"/>
    <w:rsid w:val="00D13A2C"/>
    <w:rsid w:val="00D2155E"/>
    <w:rsid w:val="00D31E1B"/>
    <w:rsid w:val="00D34E99"/>
    <w:rsid w:val="00D37C9E"/>
    <w:rsid w:val="00D45430"/>
    <w:rsid w:val="00D467F2"/>
    <w:rsid w:val="00D51781"/>
    <w:rsid w:val="00D555B5"/>
    <w:rsid w:val="00D640E1"/>
    <w:rsid w:val="00D77272"/>
    <w:rsid w:val="00D8367B"/>
    <w:rsid w:val="00D85D19"/>
    <w:rsid w:val="00D92BD2"/>
    <w:rsid w:val="00D94E61"/>
    <w:rsid w:val="00DB17E9"/>
    <w:rsid w:val="00DB3F65"/>
    <w:rsid w:val="00DD454E"/>
    <w:rsid w:val="00DE1889"/>
    <w:rsid w:val="00DE1F6B"/>
    <w:rsid w:val="00DF33C5"/>
    <w:rsid w:val="00DF5CFD"/>
    <w:rsid w:val="00E0004D"/>
    <w:rsid w:val="00E11456"/>
    <w:rsid w:val="00E20D74"/>
    <w:rsid w:val="00E21A51"/>
    <w:rsid w:val="00E44383"/>
    <w:rsid w:val="00E54181"/>
    <w:rsid w:val="00E60DD8"/>
    <w:rsid w:val="00E66E72"/>
    <w:rsid w:val="00E70B7D"/>
    <w:rsid w:val="00E7197E"/>
    <w:rsid w:val="00E76297"/>
    <w:rsid w:val="00E76D4E"/>
    <w:rsid w:val="00E871FE"/>
    <w:rsid w:val="00E921DB"/>
    <w:rsid w:val="00E97D8B"/>
    <w:rsid w:val="00EA09B8"/>
    <w:rsid w:val="00EA1AA2"/>
    <w:rsid w:val="00EB51BE"/>
    <w:rsid w:val="00EB799B"/>
    <w:rsid w:val="00ED0211"/>
    <w:rsid w:val="00ED0672"/>
    <w:rsid w:val="00ED657D"/>
    <w:rsid w:val="00EF30BF"/>
    <w:rsid w:val="00EF67B8"/>
    <w:rsid w:val="00F04F1A"/>
    <w:rsid w:val="00F077A7"/>
    <w:rsid w:val="00F1154D"/>
    <w:rsid w:val="00F135B1"/>
    <w:rsid w:val="00F15DE8"/>
    <w:rsid w:val="00F17FAE"/>
    <w:rsid w:val="00F17FC2"/>
    <w:rsid w:val="00F309B7"/>
    <w:rsid w:val="00F35DDB"/>
    <w:rsid w:val="00F373EA"/>
    <w:rsid w:val="00F60541"/>
    <w:rsid w:val="00F750D4"/>
    <w:rsid w:val="00F91F3F"/>
    <w:rsid w:val="00F9228A"/>
    <w:rsid w:val="00FB0B62"/>
    <w:rsid w:val="00FB703C"/>
    <w:rsid w:val="00FC250A"/>
    <w:rsid w:val="00FD740D"/>
    <w:rsid w:val="00FE3477"/>
    <w:rsid w:val="00FE42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6F5DD8"/>
  <w15:docId w15:val="{2D7DBBC5-078B-44A8-956C-AE1AADD8F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C1700"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rsid w:val="007C1700"/>
    <w:pPr>
      <w:spacing w:line="252" w:lineRule="exact"/>
      <w:ind w:left="287"/>
      <w:outlineLvl w:val="0"/>
    </w:p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07D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4259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C1700"/>
    <w:rPr>
      <w:i/>
      <w:sz w:val="20"/>
      <w:szCs w:val="20"/>
    </w:rPr>
  </w:style>
  <w:style w:type="paragraph" w:styleId="ListParagraph">
    <w:name w:val="List Paragraph"/>
    <w:basedOn w:val="Normal"/>
    <w:uiPriority w:val="34"/>
    <w:qFormat/>
    <w:rsid w:val="007C1700"/>
  </w:style>
  <w:style w:type="paragraph" w:customStyle="1" w:styleId="TableParagraph">
    <w:name w:val="Table Paragraph"/>
    <w:basedOn w:val="Normal"/>
    <w:uiPriority w:val="1"/>
    <w:qFormat/>
    <w:rsid w:val="007C1700"/>
  </w:style>
  <w:style w:type="table" w:styleId="TableGrid">
    <w:name w:val="Table Grid"/>
    <w:basedOn w:val="TableNormal"/>
    <w:uiPriority w:val="39"/>
    <w:rsid w:val="000F686C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DD454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454E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D454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454E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F3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F3C"/>
    <w:rPr>
      <w:rFonts w:ascii="Tahoma" w:eastAsia="Arial" w:hAnsi="Tahoma" w:cs="Tahoma"/>
      <w:sz w:val="16"/>
      <w:szCs w:val="16"/>
      <w:lang w:bidi="en-US"/>
    </w:rPr>
  </w:style>
  <w:style w:type="paragraph" w:customStyle="1" w:styleId="Default">
    <w:name w:val="Default"/>
    <w:rsid w:val="005A0EF5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4259F"/>
    <w:rPr>
      <w:rFonts w:asciiTheme="majorHAnsi" w:eastAsiaTheme="majorEastAsia" w:hAnsiTheme="majorHAnsi" w:cstheme="majorBidi"/>
      <w:b/>
      <w:bCs/>
      <w:i/>
      <w:iCs/>
      <w:color w:val="4F81BD" w:themeColor="accent1"/>
      <w:lang w:bidi="en-US"/>
    </w:rPr>
  </w:style>
  <w:style w:type="paragraph" w:styleId="NormalWeb">
    <w:name w:val="Normal (Web)"/>
    <w:basedOn w:val="Normal"/>
    <w:uiPriority w:val="99"/>
    <w:semiHidden/>
    <w:unhideWhenUsed/>
    <w:rsid w:val="0054259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54259F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4259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4259F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915FB0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07D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character" w:styleId="Emphasis">
    <w:name w:val="Emphasis"/>
    <w:basedOn w:val="DefaultParagraphFont"/>
    <w:uiPriority w:val="20"/>
    <w:qFormat/>
    <w:rsid w:val="00C207D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205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1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D50405-EFCB-4908-B3C2-26D98E7969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416</Words>
  <Characters>237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 B</vt:lpstr>
    </vt:vector>
  </TitlesOfParts>
  <Company/>
  <LinksUpToDate>false</LinksUpToDate>
  <CharactersWithSpaces>27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 B</dc:title>
  <dc:creator>Rajkumar</dc:creator>
  <cp:lastModifiedBy>pc</cp:lastModifiedBy>
  <cp:revision>48</cp:revision>
  <dcterms:created xsi:type="dcterms:W3CDTF">2022-12-14T08:01:00Z</dcterms:created>
  <dcterms:modified xsi:type="dcterms:W3CDTF">2023-04-21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4-06T00:00:00Z</vt:filetime>
  </property>
</Properties>
</file>